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63D66C6A" w:rsidR="00117A4F" w:rsidRPr="008B56F9" w:rsidRDefault="00117A4F" w:rsidP="00325565">
      <w:pPr>
        <w:spacing w:line="360" w:lineRule="auto"/>
        <w:ind w:left="284"/>
        <w:jc w:val="both"/>
        <w:rPr>
          <w:b/>
          <w:iCs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Pertama</w:t>
      </w:r>
      <w:r>
        <w:rPr>
          <w:b/>
          <w:color w:val="0070C0"/>
          <w:sz w:val="28"/>
          <w:lang w:val="id-ID"/>
        </w:rPr>
        <w:t xml:space="preserve"> </w:t>
      </w:r>
    </w:p>
    <w:p w14:paraId="5C1B6700" w14:textId="739F461E" w:rsidR="00117A4F" w:rsidRDefault="006A33F0" w:rsidP="00325565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 xml:space="preserve">Apa perbedaan paling signifikan yang menyebabkan </w:t>
      </w:r>
      <w:r w:rsidR="008E2EBD">
        <w:rPr>
          <w:color w:val="0070C0"/>
        </w:rPr>
        <w:t>Checked Exception dan Unchecked Exception</w:t>
      </w:r>
      <w:r w:rsidR="00685601">
        <w:rPr>
          <w:color w:val="0070C0"/>
        </w:rPr>
        <w:t>? Serta sebutkan beberapa Class Exception</w:t>
      </w:r>
      <w:r w:rsidR="007E7C89">
        <w:rPr>
          <w:color w:val="0070C0"/>
        </w:rPr>
        <w:t>!</w:t>
      </w:r>
    </w:p>
    <w:p w14:paraId="090FD49E" w14:textId="77777777" w:rsidR="00FA6296" w:rsidRDefault="00FA6296" w:rsidP="00325565">
      <w:pPr>
        <w:spacing w:line="360" w:lineRule="auto"/>
        <w:ind w:left="284"/>
        <w:jc w:val="both"/>
        <w:rPr>
          <w:color w:val="0070C0"/>
        </w:rPr>
      </w:pPr>
    </w:p>
    <w:p w14:paraId="224B5C39" w14:textId="77777777" w:rsidR="00117A4F" w:rsidRPr="00834CBE" w:rsidRDefault="00117A4F" w:rsidP="00325565">
      <w:pPr>
        <w:spacing w:line="360" w:lineRule="auto"/>
        <w:ind w:left="284"/>
        <w:jc w:val="both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3FA4D956" w14:textId="51206B9D" w:rsidR="00F17840" w:rsidRDefault="00C14E5D" w:rsidP="006D0D07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>P</w:t>
      </w:r>
      <w:r w:rsidR="00756045">
        <w:rPr>
          <w:bCs/>
          <w:color w:val="0070C0"/>
        </w:rPr>
        <w:t xml:space="preserve">erbedaan secara signifikan antara </w:t>
      </w:r>
      <w:r w:rsidR="00756045" w:rsidRPr="0046500C">
        <w:rPr>
          <w:b/>
          <w:color w:val="0070C0"/>
        </w:rPr>
        <w:t>Checked Exception</w:t>
      </w:r>
      <w:r w:rsidR="00756045">
        <w:rPr>
          <w:bCs/>
          <w:color w:val="0070C0"/>
        </w:rPr>
        <w:t xml:space="preserve"> dan </w:t>
      </w:r>
      <w:r w:rsidR="00756045" w:rsidRPr="0046500C">
        <w:rPr>
          <w:b/>
          <w:color w:val="0070C0"/>
        </w:rPr>
        <w:t>U</w:t>
      </w:r>
      <w:r w:rsidR="00665983" w:rsidRPr="0046500C">
        <w:rPr>
          <w:b/>
          <w:color w:val="0070C0"/>
        </w:rPr>
        <w:t>nchecked</w:t>
      </w:r>
      <w:r w:rsidR="00756045" w:rsidRPr="0046500C">
        <w:rPr>
          <w:b/>
          <w:color w:val="0070C0"/>
        </w:rPr>
        <w:t xml:space="preserve"> Ex</w:t>
      </w:r>
      <w:r w:rsidR="008C1EBD" w:rsidRPr="0046500C">
        <w:rPr>
          <w:b/>
          <w:color w:val="0070C0"/>
        </w:rPr>
        <w:t>ception</w:t>
      </w:r>
      <w:r w:rsidR="005841DD">
        <w:rPr>
          <w:bCs/>
          <w:color w:val="0070C0"/>
        </w:rPr>
        <w:t>, yakni:</w:t>
      </w:r>
    </w:p>
    <w:p w14:paraId="6CA387E7" w14:textId="1CE257CA" w:rsidR="00A2212A" w:rsidRDefault="00895F76" w:rsidP="00ED474A">
      <w:pPr>
        <w:pStyle w:val="ListParagraph"/>
        <w:numPr>
          <w:ilvl w:val="0"/>
          <w:numId w:val="1"/>
        </w:numPr>
        <w:tabs>
          <w:tab w:val="left" w:pos="2977"/>
        </w:tabs>
        <w:spacing w:line="360" w:lineRule="auto"/>
        <w:jc w:val="both"/>
        <w:rPr>
          <w:bCs/>
          <w:color w:val="0070C0"/>
        </w:rPr>
      </w:pPr>
      <w:r w:rsidRPr="00F7745E">
        <w:rPr>
          <w:b/>
          <w:color w:val="0070C0"/>
        </w:rPr>
        <w:t>Checked Exception</w:t>
      </w:r>
      <w:r w:rsidR="00ED474A">
        <w:rPr>
          <w:bCs/>
          <w:color w:val="0070C0"/>
        </w:rPr>
        <w:tab/>
      </w:r>
      <w:r>
        <w:rPr>
          <w:bCs/>
          <w:color w:val="0070C0"/>
        </w:rPr>
        <w:t>:</w:t>
      </w:r>
      <w:r w:rsidR="00ED474A">
        <w:rPr>
          <w:bCs/>
          <w:color w:val="0070C0"/>
        </w:rPr>
        <w:t xml:space="preserve"> </w:t>
      </w:r>
      <w:r>
        <w:rPr>
          <w:bCs/>
          <w:color w:val="0070C0"/>
        </w:rPr>
        <w:t xml:space="preserve"> </w:t>
      </w:r>
      <w:r w:rsidR="00566D19">
        <w:rPr>
          <w:bCs/>
          <w:color w:val="0070C0"/>
        </w:rPr>
        <w:t>Tidak akan membiarkan program error lewat begitu saja</w:t>
      </w:r>
      <w:r w:rsidR="00B41A4E">
        <w:rPr>
          <w:bCs/>
          <w:color w:val="0070C0"/>
        </w:rPr>
        <w:t>. Harus ditangani kesalahannya.</w:t>
      </w:r>
    </w:p>
    <w:p w14:paraId="6840FBC1" w14:textId="2B76A6C9" w:rsidR="00A4008A" w:rsidRPr="00A2212A" w:rsidRDefault="00F427F4" w:rsidP="00ED474A">
      <w:pPr>
        <w:pStyle w:val="ListParagraph"/>
        <w:numPr>
          <w:ilvl w:val="0"/>
          <w:numId w:val="1"/>
        </w:numPr>
        <w:tabs>
          <w:tab w:val="left" w:pos="2977"/>
        </w:tabs>
        <w:spacing w:line="360" w:lineRule="auto"/>
        <w:jc w:val="both"/>
        <w:rPr>
          <w:bCs/>
          <w:color w:val="0070C0"/>
        </w:rPr>
      </w:pPr>
      <w:r w:rsidRPr="00297F51">
        <w:rPr>
          <w:b/>
          <w:color w:val="0070C0"/>
        </w:rPr>
        <w:t>Unchecked</w:t>
      </w:r>
      <w:r w:rsidR="00341E8F" w:rsidRPr="00297F51">
        <w:rPr>
          <w:b/>
          <w:color w:val="0070C0"/>
        </w:rPr>
        <w:t xml:space="preserve"> Exception</w:t>
      </w:r>
      <w:r w:rsidR="00ED474A">
        <w:rPr>
          <w:bCs/>
          <w:color w:val="0070C0"/>
        </w:rPr>
        <w:tab/>
      </w:r>
      <w:r w:rsidR="00E26524">
        <w:rPr>
          <w:bCs/>
          <w:color w:val="0070C0"/>
        </w:rPr>
        <w:t xml:space="preserve">: </w:t>
      </w:r>
      <w:r w:rsidR="00ED474A">
        <w:rPr>
          <w:bCs/>
          <w:color w:val="0070C0"/>
        </w:rPr>
        <w:t xml:space="preserve"> </w:t>
      </w:r>
      <w:r w:rsidR="00C231D3">
        <w:rPr>
          <w:bCs/>
          <w:color w:val="0070C0"/>
        </w:rPr>
        <w:t xml:space="preserve">tidak harus ditangani seperti pada Checked Exception. Umumnya terjadi saat program berjalan, </w:t>
      </w:r>
      <w:r w:rsidR="004239A7">
        <w:rPr>
          <w:bCs/>
          <w:color w:val="0070C0"/>
        </w:rPr>
        <w:t>terjadi bug seperti kesalahan logika program.</w:t>
      </w:r>
      <w:r w:rsidR="00C231D3">
        <w:rPr>
          <w:bCs/>
          <w:color w:val="0070C0"/>
        </w:rPr>
        <w:t xml:space="preserve"> </w:t>
      </w:r>
    </w:p>
    <w:p w14:paraId="796B2AE3" w14:textId="3F5699B0" w:rsidR="00094C3D" w:rsidRDefault="00F56BF6" w:rsidP="006D0D07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 xml:space="preserve">Macam – macam </w:t>
      </w:r>
      <w:r w:rsidR="00D73798">
        <w:rPr>
          <w:bCs/>
          <w:color w:val="0070C0"/>
        </w:rPr>
        <w:t>Class Exception</w:t>
      </w:r>
      <w:r w:rsidR="00094C3D">
        <w:rPr>
          <w:bCs/>
          <w:color w:val="0070C0"/>
        </w:rPr>
        <w:t>:</w:t>
      </w:r>
    </w:p>
    <w:p w14:paraId="7852D85D" w14:textId="5F6D2444" w:rsidR="00746BBF" w:rsidRDefault="00746BBF" w:rsidP="00746BBF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color w:val="0070C0"/>
        </w:rPr>
      </w:pPr>
      <w:r w:rsidRPr="00665983">
        <w:rPr>
          <w:b/>
          <w:color w:val="0070C0"/>
        </w:rPr>
        <w:t>Checked Exception</w:t>
      </w:r>
      <w:r w:rsidR="00BD2725">
        <w:rPr>
          <w:bCs/>
          <w:color w:val="0070C0"/>
        </w:rPr>
        <w:t xml:space="preserve">: </w:t>
      </w:r>
    </w:p>
    <w:p w14:paraId="79153D56" w14:textId="42A098AA" w:rsidR="00F23E65" w:rsidRDefault="00E12647" w:rsidP="00952024">
      <w:pPr>
        <w:pStyle w:val="ListParagraph"/>
        <w:numPr>
          <w:ilvl w:val="0"/>
          <w:numId w:val="2"/>
        </w:numPr>
        <w:tabs>
          <w:tab w:val="left" w:pos="4111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ClassNotFoundException</w:t>
      </w:r>
    </w:p>
    <w:p w14:paraId="4F240E34" w14:textId="1D24F31C" w:rsidR="00617F54" w:rsidRDefault="0035517A" w:rsidP="00952024">
      <w:pPr>
        <w:pStyle w:val="ListParagraph"/>
        <w:numPr>
          <w:ilvl w:val="0"/>
          <w:numId w:val="2"/>
        </w:numPr>
        <w:tabs>
          <w:tab w:val="left" w:pos="4111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CloneNotSupported</w:t>
      </w:r>
      <w:r w:rsidR="003F6403">
        <w:rPr>
          <w:bCs/>
          <w:color w:val="0070C0"/>
        </w:rPr>
        <w:t>Exception</w:t>
      </w:r>
    </w:p>
    <w:p w14:paraId="19B88622" w14:textId="4548B55D" w:rsidR="00117C72" w:rsidRDefault="00A921A0" w:rsidP="00952024">
      <w:pPr>
        <w:pStyle w:val="ListParagraph"/>
        <w:numPr>
          <w:ilvl w:val="0"/>
          <w:numId w:val="2"/>
        </w:numPr>
        <w:tabs>
          <w:tab w:val="left" w:pos="4111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Illegal</w:t>
      </w:r>
      <w:r w:rsidR="007F263B">
        <w:rPr>
          <w:bCs/>
          <w:color w:val="0070C0"/>
        </w:rPr>
        <w:t>AccesException</w:t>
      </w:r>
    </w:p>
    <w:p w14:paraId="14282C87" w14:textId="11629664" w:rsidR="00CB012A" w:rsidRDefault="0074180F" w:rsidP="00952024">
      <w:pPr>
        <w:pStyle w:val="ListParagraph"/>
        <w:numPr>
          <w:ilvl w:val="0"/>
          <w:numId w:val="2"/>
        </w:numPr>
        <w:tabs>
          <w:tab w:val="left" w:pos="4111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Instantiation</w:t>
      </w:r>
      <w:r w:rsidR="0020419C">
        <w:rPr>
          <w:bCs/>
          <w:color w:val="0070C0"/>
        </w:rPr>
        <w:t>Exception</w:t>
      </w:r>
    </w:p>
    <w:p w14:paraId="733EB0B5" w14:textId="77777777" w:rsidR="00A6196F" w:rsidRDefault="002429A9" w:rsidP="00952024">
      <w:pPr>
        <w:pStyle w:val="ListParagraph"/>
        <w:numPr>
          <w:ilvl w:val="0"/>
          <w:numId w:val="2"/>
        </w:numPr>
        <w:tabs>
          <w:tab w:val="left" w:pos="4111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Interrupted Exception</w:t>
      </w:r>
    </w:p>
    <w:p w14:paraId="085059DD" w14:textId="77777777" w:rsidR="003825C0" w:rsidRDefault="003825C0" w:rsidP="00952024">
      <w:pPr>
        <w:pStyle w:val="ListParagraph"/>
        <w:numPr>
          <w:ilvl w:val="0"/>
          <w:numId w:val="2"/>
        </w:numPr>
        <w:tabs>
          <w:tab w:val="left" w:pos="4111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NoSuchFieldException</w:t>
      </w:r>
    </w:p>
    <w:p w14:paraId="51E6D2C4" w14:textId="125CEF7A" w:rsidR="002429A9" w:rsidRDefault="00920EB1" w:rsidP="00952024">
      <w:pPr>
        <w:pStyle w:val="ListParagraph"/>
        <w:numPr>
          <w:ilvl w:val="0"/>
          <w:numId w:val="2"/>
        </w:numPr>
        <w:tabs>
          <w:tab w:val="left" w:pos="4111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NoSuchMethodException</w:t>
      </w:r>
    </w:p>
    <w:p w14:paraId="125BE667" w14:textId="14E5388E" w:rsidR="007D23E6" w:rsidRDefault="007D23E6" w:rsidP="00952024">
      <w:pPr>
        <w:pStyle w:val="ListParagraph"/>
        <w:numPr>
          <w:ilvl w:val="0"/>
          <w:numId w:val="2"/>
        </w:numPr>
        <w:tabs>
          <w:tab w:val="left" w:pos="4111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AWTException</w:t>
      </w:r>
    </w:p>
    <w:p w14:paraId="3FA17FFD" w14:textId="47C43277" w:rsidR="009B0B99" w:rsidRDefault="009B0B99" w:rsidP="00746BBF">
      <w:pPr>
        <w:pStyle w:val="ListParagraph"/>
        <w:numPr>
          <w:ilvl w:val="0"/>
          <w:numId w:val="1"/>
        </w:numPr>
        <w:spacing w:line="360" w:lineRule="auto"/>
        <w:jc w:val="both"/>
        <w:rPr>
          <w:bCs/>
          <w:color w:val="0070C0"/>
        </w:rPr>
      </w:pPr>
      <w:r w:rsidRPr="007C73BC">
        <w:rPr>
          <w:b/>
          <w:color w:val="0070C0"/>
        </w:rPr>
        <w:t xml:space="preserve">Unchecked </w:t>
      </w:r>
      <w:r w:rsidR="00067F9F" w:rsidRPr="007C73BC">
        <w:rPr>
          <w:b/>
          <w:color w:val="0070C0"/>
        </w:rPr>
        <w:t>Exception</w:t>
      </w:r>
      <w:r w:rsidR="00D475D1">
        <w:rPr>
          <w:bCs/>
          <w:color w:val="0070C0"/>
        </w:rPr>
        <w:t xml:space="preserve">: </w:t>
      </w:r>
      <w:r w:rsidR="00952024">
        <w:rPr>
          <w:bCs/>
          <w:color w:val="0070C0"/>
        </w:rPr>
        <w:tab/>
      </w:r>
    </w:p>
    <w:p w14:paraId="2B05AAF4" w14:textId="71354DE2" w:rsidR="004E55EB" w:rsidRDefault="009A55FA" w:rsidP="007A79EF">
      <w:pPr>
        <w:pStyle w:val="ListParagraph"/>
        <w:numPr>
          <w:ilvl w:val="0"/>
          <w:numId w:val="3"/>
        </w:numPr>
        <w:tabs>
          <w:tab w:val="left" w:pos="4820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ArithmethicException</w:t>
      </w:r>
    </w:p>
    <w:p w14:paraId="53605C8B" w14:textId="06F7F316" w:rsidR="006C670D" w:rsidRDefault="00400A5D" w:rsidP="007A79EF">
      <w:pPr>
        <w:pStyle w:val="ListParagraph"/>
        <w:numPr>
          <w:ilvl w:val="0"/>
          <w:numId w:val="3"/>
        </w:numPr>
        <w:tabs>
          <w:tab w:val="left" w:pos="4820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ArrayOfIndexOutOfBoundsException</w:t>
      </w:r>
    </w:p>
    <w:p w14:paraId="30D82620" w14:textId="5A4939FC" w:rsidR="004775B2" w:rsidRDefault="00391054" w:rsidP="007A79EF">
      <w:pPr>
        <w:pStyle w:val="ListParagraph"/>
        <w:numPr>
          <w:ilvl w:val="0"/>
          <w:numId w:val="3"/>
        </w:numPr>
        <w:tabs>
          <w:tab w:val="left" w:pos="4820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IndexOutOfBounds</w:t>
      </w:r>
      <w:r w:rsidR="008A70E8">
        <w:rPr>
          <w:bCs/>
          <w:color w:val="0070C0"/>
        </w:rPr>
        <w:t>Exception</w:t>
      </w:r>
      <w:r w:rsidR="003A694F">
        <w:rPr>
          <w:bCs/>
          <w:color w:val="0070C0"/>
        </w:rPr>
        <w:t xml:space="preserve"> </w:t>
      </w:r>
      <w:r w:rsidR="007A79EF">
        <w:rPr>
          <w:bCs/>
          <w:color w:val="0070C0"/>
        </w:rPr>
        <w:tab/>
      </w:r>
    </w:p>
    <w:p w14:paraId="371F1C6A" w14:textId="5935C593" w:rsidR="001B7C64" w:rsidRPr="0080271C" w:rsidRDefault="001B7C64" w:rsidP="0080271C">
      <w:pPr>
        <w:pStyle w:val="ListParagraph"/>
        <w:numPr>
          <w:ilvl w:val="0"/>
          <w:numId w:val="3"/>
        </w:numPr>
        <w:tabs>
          <w:tab w:val="left" w:pos="4820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NegativeArraySizeException</w:t>
      </w:r>
    </w:p>
    <w:p w14:paraId="7F1DB00B" w14:textId="46DC1570" w:rsidR="001523E2" w:rsidRDefault="001F1E2F" w:rsidP="007A79EF">
      <w:pPr>
        <w:pStyle w:val="ListParagraph"/>
        <w:numPr>
          <w:ilvl w:val="0"/>
          <w:numId w:val="3"/>
        </w:numPr>
        <w:tabs>
          <w:tab w:val="left" w:pos="4820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NumberFormatException</w:t>
      </w:r>
    </w:p>
    <w:p w14:paraId="3152C5E6" w14:textId="222CFE33" w:rsidR="00AB29F9" w:rsidRDefault="00AB29F9" w:rsidP="007A79EF">
      <w:pPr>
        <w:pStyle w:val="ListParagraph"/>
        <w:numPr>
          <w:ilvl w:val="0"/>
          <w:numId w:val="3"/>
        </w:numPr>
        <w:tabs>
          <w:tab w:val="left" w:pos="4820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StringIndexOutsOfBounds</w:t>
      </w:r>
    </w:p>
    <w:p w14:paraId="6F7B67E6" w14:textId="27383673" w:rsidR="002F44FD" w:rsidRPr="0080271C" w:rsidRDefault="001523E2" w:rsidP="00357FEA">
      <w:pPr>
        <w:pStyle w:val="ListParagraph"/>
        <w:numPr>
          <w:ilvl w:val="0"/>
          <w:numId w:val="3"/>
        </w:numPr>
        <w:tabs>
          <w:tab w:val="left" w:pos="4820"/>
        </w:tabs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UnsupportedOperationException</w:t>
      </w:r>
    </w:p>
    <w:p w14:paraId="47E521BE" w14:textId="6DDA6C58" w:rsidR="004470BD" w:rsidRPr="00357FEA" w:rsidRDefault="004470BD" w:rsidP="00357FEA">
      <w:pPr>
        <w:spacing w:line="360" w:lineRule="auto"/>
        <w:jc w:val="both"/>
        <w:rPr>
          <w:b/>
          <w:color w:val="0070C0"/>
          <w:sz w:val="28"/>
        </w:rPr>
      </w:pPr>
      <w:r w:rsidRPr="00357FEA">
        <w:rPr>
          <w:b/>
          <w:color w:val="0070C0"/>
          <w:sz w:val="28"/>
        </w:rPr>
        <w:br w:type="page"/>
      </w:r>
    </w:p>
    <w:p w14:paraId="6B321049" w14:textId="5F73BEBD" w:rsidR="004470BD" w:rsidRDefault="004470BD" w:rsidP="00325565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r>
        <w:rPr>
          <w:b/>
          <w:color w:val="0070C0"/>
          <w:sz w:val="28"/>
        </w:rPr>
        <w:t>Kedua</w:t>
      </w:r>
      <w:r>
        <w:rPr>
          <w:b/>
          <w:color w:val="0070C0"/>
          <w:sz w:val="28"/>
          <w:lang w:val="id-ID"/>
        </w:rPr>
        <w:t xml:space="preserve"> </w:t>
      </w:r>
    </w:p>
    <w:p w14:paraId="7669489A" w14:textId="5F286F06" w:rsidR="000808A6" w:rsidRPr="000808A6" w:rsidRDefault="0015747A" w:rsidP="00325565">
      <w:pPr>
        <w:spacing w:line="360" w:lineRule="auto"/>
        <w:ind w:left="284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 xml:space="preserve">Cici ingin membuat sebuah program kalkulator sederhana yang sedikit unik, yang dimana jika user memasukkan String “2 + 2” maka program dapat menghitung </w:t>
      </w:r>
      <w:r w:rsidR="00AA28D9">
        <w:rPr>
          <w:bCs/>
          <w:iCs/>
          <w:color w:val="0070C0"/>
        </w:rPr>
        <w:t>hasilnya adalah 4.</w:t>
      </w:r>
    </w:p>
    <w:p w14:paraId="40B38BCC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java.util</w:t>
      </w:r>
      <w:proofErr w:type="gramEnd"/>
      <w:r>
        <w:t>.Scanner;</w:t>
      </w:r>
    </w:p>
    <w:p w14:paraId="4306F01E" w14:textId="77777777" w:rsidR="00AF1F5F" w:rsidRDefault="00AF1F5F" w:rsidP="00371565">
      <w:pPr>
        <w:pStyle w:val="SourceCode"/>
        <w:spacing w:line="276" w:lineRule="auto"/>
        <w:jc w:val="both"/>
      </w:pPr>
    </w:p>
    <w:p w14:paraId="7C369506" w14:textId="77777777" w:rsidR="00AF1F5F" w:rsidRDefault="00AF1F5F" w:rsidP="00371565">
      <w:pPr>
        <w:pStyle w:val="SourceCode"/>
        <w:spacing w:line="276" w:lineRule="auto"/>
        <w:jc w:val="both"/>
      </w:pPr>
      <w:r>
        <w:t>public class Main {</w:t>
      </w:r>
    </w:p>
    <w:p w14:paraId="54FFF71F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public static void </w:t>
      </w:r>
      <w:proofErr w:type="gramStart"/>
      <w:r>
        <w:t>main(</w:t>
      </w:r>
      <w:proofErr w:type="gramEnd"/>
      <w:r>
        <w:t>String[] args) {</w:t>
      </w:r>
    </w:p>
    <w:p w14:paraId="7AB8487C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Scanner input = new </w:t>
      </w:r>
      <w:proofErr w:type="gramStart"/>
      <w:r>
        <w:t>Scanner(</w:t>
      </w:r>
      <w:proofErr w:type="gramEnd"/>
      <w:r>
        <w:t>System.in);</w:t>
      </w:r>
    </w:p>
    <w:p w14:paraId="0AC1B04A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</w:t>
      </w:r>
    </w:p>
    <w:p w14:paraId="4394C872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System.out.print("Input Operasi: ");</w:t>
      </w:r>
    </w:p>
    <w:p w14:paraId="3DDA94C8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String angkaStr = </w:t>
      </w:r>
      <w:proofErr w:type="gramStart"/>
      <w:r>
        <w:t>input.nextLine</w:t>
      </w:r>
      <w:proofErr w:type="gramEnd"/>
      <w:r>
        <w:t>();</w:t>
      </w:r>
    </w:p>
    <w:p w14:paraId="058A8E8F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</w:t>
      </w:r>
    </w:p>
    <w:p w14:paraId="2F8BA585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tring[</w:t>
      </w:r>
      <w:proofErr w:type="gramEnd"/>
      <w:r>
        <w:t>] inputUser = angkaStr.split(" ");</w:t>
      </w:r>
    </w:p>
    <w:p w14:paraId="1B59A12E" w14:textId="77777777" w:rsidR="00AF1F5F" w:rsidRDefault="00AF1F5F" w:rsidP="00371565">
      <w:pPr>
        <w:pStyle w:val="SourceCode"/>
        <w:spacing w:line="276" w:lineRule="auto"/>
        <w:jc w:val="both"/>
      </w:pPr>
    </w:p>
    <w:p w14:paraId="58892E96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int angka1 = Integer.parseInt(</w:t>
      </w:r>
      <w:proofErr w:type="gramStart"/>
      <w:r>
        <w:t>inputUser[</w:t>
      </w:r>
      <w:proofErr w:type="gramEnd"/>
      <w:r>
        <w:t>0]);</w:t>
      </w:r>
    </w:p>
    <w:p w14:paraId="21CD1845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String operator = </w:t>
      </w:r>
      <w:proofErr w:type="gramStart"/>
      <w:r>
        <w:t>inputUser[</w:t>
      </w:r>
      <w:proofErr w:type="gramEnd"/>
      <w:r>
        <w:t>1];</w:t>
      </w:r>
    </w:p>
    <w:p w14:paraId="5428D87F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int angka2 = Integer.parseInt(</w:t>
      </w:r>
      <w:proofErr w:type="gramStart"/>
      <w:r>
        <w:t>inputUser[</w:t>
      </w:r>
      <w:proofErr w:type="gramEnd"/>
      <w:r>
        <w:t>2]);</w:t>
      </w:r>
    </w:p>
    <w:p w14:paraId="3E065A47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</w:t>
      </w:r>
    </w:p>
    <w:p w14:paraId="14C21CFA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switch (operator</w:t>
      </w:r>
      <w:proofErr w:type="gramStart"/>
      <w:r>
        <w:t>){</w:t>
      </w:r>
      <w:proofErr w:type="gramEnd"/>
    </w:p>
    <w:p w14:paraId="75DE6BB9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    case "+":</w:t>
      </w:r>
    </w:p>
    <w:p w14:paraId="70D78E4B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        int hasil = angka1 + angka2;</w:t>
      </w:r>
    </w:p>
    <w:p w14:paraId="187AB747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        System.out.println("hasil "+hasil);</w:t>
      </w:r>
    </w:p>
    <w:p w14:paraId="36D5E527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        break;</w:t>
      </w:r>
    </w:p>
    <w:p w14:paraId="46C4D226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        // case ...</w:t>
      </w:r>
    </w:p>
    <w:p w14:paraId="07BED280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    }</w:t>
      </w:r>
    </w:p>
    <w:p w14:paraId="3E9E320C" w14:textId="77777777" w:rsidR="00AF1F5F" w:rsidRDefault="00AF1F5F" w:rsidP="00371565">
      <w:pPr>
        <w:pStyle w:val="SourceCode"/>
        <w:spacing w:line="276" w:lineRule="auto"/>
        <w:jc w:val="both"/>
      </w:pPr>
      <w:r>
        <w:t xml:space="preserve">    }</w:t>
      </w:r>
    </w:p>
    <w:p w14:paraId="556C508C" w14:textId="55F2BD04" w:rsidR="005A459F" w:rsidRDefault="00AF1F5F" w:rsidP="00371565">
      <w:pPr>
        <w:pStyle w:val="SourceCode"/>
        <w:spacing w:line="276" w:lineRule="auto"/>
        <w:jc w:val="both"/>
      </w:pPr>
      <w:r>
        <w:t>}</w:t>
      </w:r>
    </w:p>
    <w:p w14:paraId="375B006C" w14:textId="77777777" w:rsidR="005A459F" w:rsidRPr="007749DB" w:rsidRDefault="005A459F" w:rsidP="00371565">
      <w:pPr>
        <w:pStyle w:val="SourceCode"/>
        <w:spacing w:line="276" w:lineRule="auto"/>
        <w:jc w:val="both"/>
      </w:pPr>
    </w:p>
    <w:p w14:paraId="7AA7C0CB" w14:textId="77777777" w:rsidR="004470BD" w:rsidRDefault="004470BD" w:rsidP="00325565">
      <w:pPr>
        <w:spacing w:line="360" w:lineRule="auto"/>
        <w:ind w:left="284"/>
        <w:jc w:val="both"/>
        <w:rPr>
          <w:color w:val="0070C0"/>
        </w:rPr>
      </w:pPr>
    </w:p>
    <w:p w14:paraId="109C2AC1" w14:textId="4170745B" w:rsidR="004470BD" w:rsidRDefault="007C15C2" w:rsidP="00325565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>Setelah programnya</w:t>
      </w:r>
      <w:r w:rsidR="00690099">
        <w:rPr>
          <w:color w:val="0070C0"/>
        </w:rPr>
        <w:t xml:space="preserve"> </w:t>
      </w:r>
      <w:r w:rsidR="002535FA">
        <w:rPr>
          <w:color w:val="0070C0"/>
        </w:rPr>
        <w:t xml:space="preserve">selesai, </w:t>
      </w:r>
      <w:r w:rsidR="0083556D">
        <w:rPr>
          <w:color w:val="0070C0"/>
        </w:rPr>
        <w:t xml:space="preserve">cici pun iseng mencoba memasukkan input seperti “2 + dua”. </w:t>
      </w:r>
      <w:r w:rsidR="00DF417F">
        <w:rPr>
          <w:color w:val="0070C0"/>
        </w:rPr>
        <w:t>Dan tiba-tiba programnya langsung</w:t>
      </w:r>
      <w:r w:rsidR="00C24016">
        <w:rPr>
          <w:color w:val="0070C0"/>
        </w:rPr>
        <w:t xml:space="preserve"> berhenti karena terjadi Exception.</w:t>
      </w:r>
      <w:r w:rsidR="00DF417F">
        <w:rPr>
          <w:color w:val="0070C0"/>
        </w:rPr>
        <w:t xml:space="preserve"> </w:t>
      </w:r>
    </w:p>
    <w:p w14:paraId="5EA1CF62" w14:textId="77777777" w:rsidR="004470BD" w:rsidRDefault="004470BD" w:rsidP="00325565">
      <w:pPr>
        <w:spacing w:line="360" w:lineRule="auto"/>
        <w:ind w:left="284"/>
        <w:jc w:val="both"/>
        <w:rPr>
          <w:color w:val="0070C0"/>
        </w:rPr>
      </w:pPr>
    </w:p>
    <w:p w14:paraId="009DC1D8" w14:textId="77777777" w:rsidR="004470BD" w:rsidRDefault="004470BD" w:rsidP="00325565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15B192FA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java.util</w:t>
      </w:r>
      <w:proofErr w:type="gramEnd"/>
      <w:r>
        <w:t>.Scanner;</w:t>
      </w:r>
    </w:p>
    <w:p w14:paraId="58604441" w14:textId="77777777" w:rsidR="00145628" w:rsidRDefault="00145628" w:rsidP="00145628">
      <w:pPr>
        <w:pStyle w:val="SourceCode"/>
        <w:spacing w:line="276" w:lineRule="auto"/>
        <w:jc w:val="both"/>
      </w:pPr>
    </w:p>
    <w:p w14:paraId="00275DBD" w14:textId="77777777" w:rsidR="00145628" w:rsidRDefault="00145628" w:rsidP="00145628">
      <w:pPr>
        <w:pStyle w:val="SourceCode"/>
        <w:spacing w:line="276" w:lineRule="auto"/>
        <w:jc w:val="both"/>
      </w:pPr>
      <w:r>
        <w:t>public class Main {</w:t>
      </w:r>
    </w:p>
    <w:p w14:paraId="0143D343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public static void </w:t>
      </w:r>
      <w:proofErr w:type="gramStart"/>
      <w:r>
        <w:t>main(</w:t>
      </w:r>
      <w:proofErr w:type="gramEnd"/>
      <w:r>
        <w:t>String[] args) {</w:t>
      </w:r>
    </w:p>
    <w:p w14:paraId="220C5C47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Scanner input = new </w:t>
      </w:r>
      <w:proofErr w:type="gramStart"/>
      <w:r>
        <w:t>Scanner(</w:t>
      </w:r>
      <w:proofErr w:type="gramEnd"/>
      <w:r>
        <w:t>System.in);</w:t>
      </w:r>
    </w:p>
    <w:p w14:paraId="4F3CD4B7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System.out.print("Input Operasi: ");</w:t>
      </w:r>
    </w:p>
    <w:p w14:paraId="6BB94320" w14:textId="77777777" w:rsidR="00145628" w:rsidRDefault="00145628" w:rsidP="00145628">
      <w:pPr>
        <w:pStyle w:val="SourceCode"/>
        <w:spacing w:line="276" w:lineRule="auto"/>
        <w:jc w:val="both"/>
      </w:pPr>
      <w:r>
        <w:lastRenderedPageBreak/>
        <w:t xml:space="preserve">        String angkaStr = </w:t>
      </w:r>
      <w:proofErr w:type="gramStart"/>
      <w:r>
        <w:t>input.nextLine</w:t>
      </w:r>
      <w:proofErr w:type="gramEnd"/>
      <w:r>
        <w:t>();</w:t>
      </w:r>
    </w:p>
    <w:p w14:paraId="3D5109E0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tring[</w:t>
      </w:r>
      <w:proofErr w:type="gramEnd"/>
      <w:r>
        <w:t>] inputUser = angkaStr.split(" ");</w:t>
      </w:r>
    </w:p>
    <w:p w14:paraId="68F4BBE7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try{</w:t>
      </w:r>
      <w:proofErr w:type="gramEnd"/>
    </w:p>
    <w:p w14:paraId="0FD96B7B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    int angka1 = Integer.parseInt(</w:t>
      </w:r>
      <w:proofErr w:type="gramStart"/>
      <w:r>
        <w:t>inputUser[</w:t>
      </w:r>
      <w:proofErr w:type="gramEnd"/>
      <w:r>
        <w:t>0]);</w:t>
      </w:r>
    </w:p>
    <w:p w14:paraId="22FD0A01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    String operator = </w:t>
      </w:r>
      <w:proofErr w:type="gramStart"/>
      <w:r>
        <w:t>inputUser[</w:t>
      </w:r>
      <w:proofErr w:type="gramEnd"/>
      <w:r>
        <w:t>1];</w:t>
      </w:r>
    </w:p>
    <w:p w14:paraId="6075844E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    int angka2 = Integer.parseInt(</w:t>
      </w:r>
      <w:proofErr w:type="gramStart"/>
      <w:r>
        <w:t>inputUser[</w:t>
      </w:r>
      <w:proofErr w:type="gramEnd"/>
      <w:r>
        <w:t>2]);</w:t>
      </w:r>
    </w:p>
    <w:p w14:paraId="17618A2B" w14:textId="77777777" w:rsidR="00145628" w:rsidRDefault="00145628" w:rsidP="00145628">
      <w:pPr>
        <w:pStyle w:val="SourceCode"/>
        <w:spacing w:line="276" w:lineRule="auto"/>
        <w:jc w:val="both"/>
      </w:pPr>
    </w:p>
    <w:p w14:paraId="13FE4155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    switch (operator</w:t>
      </w:r>
      <w:proofErr w:type="gramStart"/>
      <w:r>
        <w:t>){</w:t>
      </w:r>
      <w:proofErr w:type="gramEnd"/>
    </w:p>
    <w:p w14:paraId="1C1D05B7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        case "+":</w:t>
      </w:r>
    </w:p>
    <w:p w14:paraId="2070FAED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            int hasil = angka1 + angka2;</w:t>
      </w:r>
    </w:p>
    <w:p w14:paraId="2957077A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            System.out.println("hasil "+hasil);</w:t>
      </w:r>
    </w:p>
    <w:p w14:paraId="0AC6A1B3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            break;</w:t>
      </w:r>
    </w:p>
    <w:p w14:paraId="0136035B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        // case ...</w:t>
      </w:r>
    </w:p>
    <w:p w14:paraId="102B7DCC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    }</w:t>
      </w:r>
    </w:p>
    <w:p w14:paraId="6F85B660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} catch (NumberFormatException </w:t>
      </w:r>
      <w:proofErr w:type="gramStart"/>
      <w:r>
        <w:t>numberFormatException){</w:t>
      </w:r>
      <w:proofErr w:type="gramEnd"/>
    </w:p>
    <w:p w14:paraId="77B28036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    System.out.println("Inputan tidak sesuai");</w:t>
      </w:r>
    </w:p>
    <w:p w14:paraId="15ED9F77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    }</w:t>
      </w:r>
    </w:p>
    <w:p w14:paraId="580B57D8" w14:textId="77777777" w:rsidR="00145628" w:rsidRDefault="00145628" w:rsidP="00145628">
      <w:pPr>
        <w:pStyle w:val="SourceCode"/>
        <w:spacing w:line="276" w:lineRule="auto"/>
        <w:jc w:val="both"/>
      </w:pPr>
      <w:r>
        <w:t xml:space="preserve">    }</w:t>
      </w:r>
    </w:p>
    <w:p w14:paraId="74426665" w14:textId="7FD21815" w:rsidR="00674DD6" w:rsidRDefault="00145628" w:rsidP="00145628">
      <w:pPr>
        <w:pStyle w:val="SourceCode"/>
        <w:spacing w:line="276" w:lineRule="auto"/>
        <w:jc w:val="both"/>
      </w:pPr>
      <w:r>
        <w:t>}</w:t>
      </w:r>
    </w:p>
    <w:p w14:paraId="39F2DA3C" w14:textId="77777777" w:rsidR="007D7489" w:rsidRPr="007749DB" w:rsidRDefault="007D7489" w:rsidP="00145628">
      <w:pPr>
        <w:pStyle w:val="SourceCode"/>
        <w:spacing w:line="276" w:lineRule="auto"/>
        <w:jc w:val="both"/>
      </w:pPr>
    </w:p>
    <w:p w14:paraId="434EC66F" w14:textId="77777777" w:rsidR="004470BD" w:rsidRDefault="004470BD" w:rsidP="00325565">
      <w:pPr>
        <w:ind w:left="284"/>
        <w:jc w:val="both"/>
        <w:rPr>
          <w:b/>
          <w:color w:val="0070C0"/>
          <w:sz w:val="28"/>
        </w:rPr>
      </w:pPr>
    </w:p>
    <w:p w14:paraId="401F75B4" w14:textId="77777777" w:rsidR="004470BD" w:rsidRDefault="004470BD" w:rsidP="00325565">
      <w:pPr>
        <w:ind w:left="284"/>
        <w:jc w:val="both"/>
        <w:rPr>
          <w:b/>
          <w:color w:val="0070C0"/>
          <w:sz w:val="28"/>
        </w:rPr>
      </w:pPr>
    </w:p>
    <w:p w14:paraId="11F34B04" w14:textId="72DE6AA7" w:rsidR="004470BD" w:rsidRDefault="004470BD" w:rsidP="00325565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2C78557B" w14:textId="77777777" w:rsidTr="00C12291">
        <w:tc>
          <w:tcPr>
            <w:tcW w:w="7928" w:type="dxa"/>
          </w:tcPr>
          <w:p w14:paraId="64B26FCF" w14:textId="2D31FAB8" w:rsidR="00EC4E48" w:rsidRPr="002932E4" w:rsidRDefault="00B95DB9" w:rsidP="00325565">
            <w:pPr>
              <w:spacing w:line="276" w:lineRule="auto"/>
              <w:jc w:val="both"/>
              <w:rPr>
                <w:b/>
                <w:color w:val="0070C0"/>
              </w:rPr>
            </w:pPr>
            <w:r w:rsidRPr="00B95DB9">
              <w:rPr>
                <w:bCs/>
                <w:noProof/>
                <w:color w:val="0070C0"/>
              </w:rPr>
              <w:drawing>
                <wp:inline distT="0" distB="0" distL="0" distR="0" wp14:anchorId="0B948C4C" wp14:editId="482EF9D5">
                  <wp:extent cx="1866900" cy="1025176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9849" cy="1026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20395">
              <w:rPr>
                <w:b/>
                <w:color w:val="0070C0"/>
              </w:rPr>
              <w:t xml:space="preserve"> </w:t>
            </w:r>
            <w:r w:rsidR="00AD4A5F">
              <w:rPr>
                <w:b/>
                <w:color w:val="0070C0"/>
              </w:rPr>
              <w:t xml:space="preserve"> </w:t>
            </w:r>
            <w:r w:rsidR="00C36C0B">
              <w:rPr>
                <w:b/>
                <w:color w:val="0070C0"/>
              </w:rPr>
              <w:t xml:space="preserve">  </w:t>
            </w:r>
            <w:r w:rsidR="006B580E">
              <w:rPr>
                <w:b/>
                <w:color w:val="0070C0"/>
              </w:rPr>
              <w:t xml:space="preserve">       </w:t>
            </w:r>
            <w:r w:rsidR="000E3909" w:rsidRPr="000E3909">
              <w:rPr>
                <w:b/>
                <w:noProof/>
                <w:color w:val="0070C0"/>
              </w:rPr>
              <w:drawing>
                <wp:inline distT="0" distB="0" distL="0" distR="0" wp14:anchorId="3D846D0B" wp14:editId="5BEA562E">
                  <wp:extent cx="1859280" cy="988750"/>
                  <wp:effectExtent l="0" t="0" r="7620" b="1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351" cy="9988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741E23" w14:textId="77777777" w:rsidR="004470BD" w:rsidRDefault="004470BD" w:rsidP="00325565">
      <w:pPr>
        <w:ind w:left="284"/>
        <w:jc w:val="both"/>
        <w:rPr>
          <w:b/>
          <w:color w:val="0070C0"/>
          <w:sz w:val="28"/>
        </w:rPr>
      </w:pPr>
    </w:p>
    <w:p w14:paraId="44B4DF02" w14:textId="77777777" w:rsidR="004470BD" w:rsidRPr="00117A4F" w:rsidRDefault="004470BD" w:rsidP="00325565">
      <w:pPr>
        <w:ind w:left="284"/>
        <w:jc w:val="both"/>
        <w:rPr>
          <w:b/>
          <w:color w:val="0070C0"/>
          <w:sz w:val="28"/>
        </w:rPr>
      </w:pPr>
    </w:p>
    <w:p w14:paraId="13B6E9BF" w14:textId="31C88BD0" w:rsidR="004470BD" w:rsidRDefault="004470BD" w:rsidP="00325565">
      <w:pPr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5890E744" w14:textId="019F1C03" w:rsidR="004470BD" w:rsidRDefault="004470BD" w:rsidP="00325565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r>
        <w:rPr>
          <w:b/>
          <w:color w:val="0070C0"/>
          <w:sz w:val="28"/>
        </w:rPr>
        <w:t>Ketiga</w:t>
      </w:r>
      <w:r>
        <w:rPr>
          <w:b/>
          <w:color w:val="0070C0"/>
          <w:sz w:val="28"/>
          <w:lang w:val="id-ID"/>
        </w:rPr>
        <w:t xml:space="preserve"> </w:t>
      </w:r>
    </w:p>
    <w:p w14:paraId="500242C2" w14:textId="632FE4BD" w:rsidR="00325565" w:rsidRPr="00325565" w:rsidRDefault="00AB320F" w:rsidP="00325565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>Pada Frame yang menggunakan java Swing, pada Contructornya kita pasti memanggil sebuah method setLayout(null)</w:t>
      </w:r>
      <w:r w:rsidR="0071443F">
        <w:rPr>
          <w:bCs/>
          <w:color w:val="0070C0"/>
        </w:rPr>
        <w:t>.</w:t>
      </w:r>
    </w:p>
    <w:p w14:paraId="4A050F51" w14:textId="292B11C2" w:rsidR="004470BD" w:rsidRDefault="005724DD" w:rsidP="00325565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>Asumsikan kita sudah membuat beberapa component di dalamnya, tetapi kita lupa tidak memanggil method setLayout(null). Apakah yang akan terjadi?</w:t>
      </w:r>
    </w:p>
    <w:p w14:paraId="3F297AAE" w14:textId="77777777" w:rsidR="004470BD" w:rsidRDefault="004470BD" w:rsidP="00325565">
      <w:pPr>
        <w:spacing w:line="360" w:lineRule="auto"/>
        <w:ind w:left="284"/>
        <w:jc w:val="both"/>
        <w:rPr>
          <w:color w:val="0070C0"/>
        </w:rPr>
      </w:pPr>
    </w:p>
    <w:p w14:paraId="35544066" w14:textId="77777777" w:rsidR="004470BD" w:rsidRPr="00834CBE" w:rsidRDefault="004470BD" w:rsidP="00325565">
      <w:pPr>
        <w:spacing w:line="360" w:lineRule="auto"/>
        <w:ind w:left="284"/>
        <w:jc w:val="both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31D3AF76" w14:textId="1669163E" w:rsidR="007F10A6" w:rsidRDefault="009B572D" w:rsidP="00B03DA3">
      <w:pPr>
        <w:spacing w:line="360" w:lineRule="auto"/>
        <w:ind w:left="284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 xml:space="preserve">tampilan GUI saat dijalan akan berantakan dan penempatan </w:t>
      </w:r>
      <w:r w:rsidR="004A0EA0">
        <w:rPr>
          <w:bCs/>
          <w:iCs/>
          <w:color w:val="0070C0"/>
        </w:rPr>
        <w:t>– penempatannya tidak akan sesuai dengan yang telah diatur</w:t>
      </w:r>
      <w:r w:rsidR="004D7098">
        <w:rPr>
          <w:bCs/>
          <w:iCs/>
          <w:color w:val="0070C0"/>
        </w:rPr>
        <w:t>.</w:t>
      </w:r>
    </w:p>
    <w:p w14:paraId="24E90E5B" w14:textId="1BD88111" w:rsidR="00C93D69" w:rsidRDefault="00C93D69" w:rsidP="00B03DA3">
      <w:pPr>
        <w:spacing w:line="360" w:lineRule="auto"/>
        <w:ind w:left="284"/>
        <w:jc w:val="both"/>
        <w:rPr>
          <w:bCs/>
          <w:iCs/>
          <w:color w:val="0070C0"/>
        </w:rPr>
      </w:pPr>
    </w:p>
    <w:p w14:paraId="5BDC3201" w14:textId="7C2F2FBE" w:rsidR="00C93D69" w:rsidRDefault="00C93D69" w:rsidP="00B03DA3">
      <w:pPr>
        <w:spacing w:line="360" w:lineRule="auto"/>
        <w:ind w:left="284"/>
        <w:jc w:val="both"/>
        <w:rPr>
          <w:bCs/>
          <w:iCs/>
          <w:color w:val="0070C0"/>
        </w:rPr>
      </w:pPr>
      <w:r>
        <w:rPr>
          <w:bCs/>
          <w:iCs/>
          <w:color w:val="0070C0"/>
        </w:rPr>
        <w:t>Maka yang terjadi jika terjadi kelupaan untuk memanggil method setLayou</w:t>
      </w:r>
      <w:r>
        <w:rPr>
          <w:bCs/>
          <w:iCs/>
          <w:color w:val="0070C0"/>
        </w:rPr>
        <w:t>t dengan parameter null</w:t>
      </w:r>
      <w:r>
        <w:rPr>
          <w:bCs/>
          <w:iCs/>
          <w:color w:val="0070C0"/>
        </w:rPr>
        <w:t xml:space="preserve"> </w:t>
      </w:r>
      <w:r>
        <w:rPr>
          <w:bCs/>
          <w:iCs/>
          <w:color w:val="0070C0"/>
        </w:rPr>
        <w:t xml:space="preserve">pada Java Swing </w:t>
      </w:r>
      <w:r>
        <w:rPr>
          <w:bCs/>
          <w:iCs/>
          <w:color w:val="0070C0"/>
        </w:rPr>
        <w:t>adalah</w:t>
      </w:r>
      <w:r>
        <w:rPr>
          <w:bCs/>
          <w:iCs/>
          <w:color w:val="0070C0"/>
        </w:rPr>
        <w:t xml:space="preserve"> frame akan menggunakan layout default yang disediakan oleh swing, yaitu FlowLayout</w:t>
      </w:r>
      <w:r w:rsidR="00515318">
        <w:rPr>
          <w:bCs/>
          <w:iCs/>
          <w:color w:val="0070C0"/>
        </w:rPr>
        <w:t xml:space="preserve"> yang memiliki arti layout yang Menyusun komponen secara berututan dari kiri ke kanan dan dari atas ke bawah. </w:t>
      </w:r>
      <w:r w:rsidR="006D08E6">
        <w:rPr>
          <w:bCs/>
          <w:iCs/>
          <w:color w:val="0070C0"/>
        </w:rPr>
        <w:t xml:space="preserve">Jika ingin mengatur </w:t>
      </w:r>
      <w:r w:rsidR="003B4781">
        <w:rPr>
          <w:bCs/>
          <w:iCs/>
          <w:color w:val="0070C0"/>
        </w:rPr>
        <w:t>ukuran komponen dengan lebih baik dan sesuai kreatifitas maka bisa menggunakan layout yang lain atau menggunakan null layout dengan memanggil method setLayout dengan parameter null.</w:t>
      </w:r>
    </w:p>
    <w:p w14:paraId="3435F2A9" w14:textId="746DC2B6" w:rsidR="00FD2E5B" w:rsidRDefault="00FD2E5B" w:rsidP="00B03DA3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4052BFC9" w14:textId="1266E1B9" w:rsidR="00FD2E5B" w:rsidRPr="008B56F9" w:rsidRDefault="00FD2E5B" w:rsidP="00FD2E5B">
      <w:pPr>
        <w:spacing w:line="360" w:lineRule="auto"/>
        <w:ind w:left="284"/>
        <w:jc w:val="both"/>
        <w:rPr>
          <w:b/>
          <w:iCs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r w:rsidR="00652D33">
        <w:rPr>
          <w:b/>
          <w:color w:val="0070C0"/>
          <w:sz w:val="28"/>
        </w:rPr>
        <w:t>Keempat</w:t>
      </w:r>
      <w:r>
        <w:rPr>
          <w:b/>
          <w:color w:val="0070C0"/>
          <w:sz w:val="28"/>
          <w:lang w:val="id-ID"/>
        </w:rPr>
        <w:t xml:space="preserve"> </w:t>
      </w:r>
    </w:p>
    <w:p w14:paraId="41945484" w14:textId="5514E939" w:rsidR="00FD2E5B" w:rsidRDefault="00491C52" w:rsidP="00FD2E5B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>Buatlah sebuah kode Program Java Swing yang memiliki tampilan seperti berikut.</w:t>
      </w:r>
    </w:p>
    <w:p w14:paraId="1E442246" w14:textId="36E3A6DB" w:rsidR="00CE73E1" w:rsidRDefault="00CE73E1" w:rsidP="00FD2E5B">
      <w:pPr>
        <w:spacing w:line="360" w:lineRule="auto"/>
        <w:ind w:left="284"/>
        <w:jc w:val="both"/>
        <w:rPr>
          <w:color w:val="0070C0"/>
        </w:rPr>
      </w:pPr>
    </w:p>
    <w:p w14:paraId="5684E7B7" w14:textId="384C0F7D" w:rsidR="00CE73E1" w:rsidRDefault="00CE73E1" w:rsidP="00FD2E5B">
      <w:pPr>
        <w:spacing w:line="360" w:lineRule="auto"/>
        <w:ind w:left="284"/>
        <w:jc w:val="both"/>
        <w:rPr>
          <w:color w:val="0070C0"/>
        </w:rPr>
      </w:pPr>
      <w:r>
        <w:rPr>
          <w:color w:val="0070C0"/>
        </w:rPr>
        <w:t>Terapkan Konsep ActionListener untuk setiap Button yang ada!</w:t>
      </w:r>
    </w:p>
    <w:p w14:paraId="09D63C9C" w14:textId="77777777" w:rsidR="00FD2E5B" w:rsidRDefault="00FD2E5B" w:rsidP="00FD2E5B">
      <w:pPr>
        <w:spacing w:line="360" w:lineRule="auto"/>
        <w:ind w:left="284"/>
        <w:jc w:val="both"/>
        <w:rPr>
          <w:color w:val="0070C0"/>
        </w:rPr>
      </w:pPr>
    </w:p>
    <w:p w14:paraId="7ADFEBAF" w14:textId="13B3B1F5" w:rsidR="00FD2E5B" w:rsidRDefault="00FD2E5B" w:rsidP="00FD2E5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6FBEBAEC" w14:textId="4E466063" w:rsidR="00747FF4" w:rsidRPr="00747FF4" w:rsidRDefault="00E83446" w:rsidP="00FD2E5B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B81DA7">
        <w:rPr>
          <w:bCs/>
          <w:color w:val="0070C0"/>
        </w:rPr>
        <w:t>SwingFrame.java</w:t>
      </w:r>
    </w:p>
    <w:p w14:paraId="4AB0F9F2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javax.swing</w:t>
      </w:r>
      <w:proofErr w:type="gramEnd"/>
      <w:r>
        <w:t>.*;</w:t>
      </w:r>
    </w:p>
    <w:p w14:paraId="02719621" w14:textId="77777777" w:rsidR="00DF7A99" w:rsidRDefault="00DF7A99" w:rsidP="003F363D">
      <w:pPr>
        <w:pStyle w:val="SourceCode"/>
        <w:spacing w:line="276" w:lineRule="auto"/>
        <w:jc w:val="both"/>
      </w:pPr>
    </w:p>
    <w:p w14:paraId="5A9921F7" w14:textId="77777777" w:rsidR="00DF7A99" w:rsidRDefault="00DF7A99" w:rsidP="003F363D">
      <w:pPr>
        <w:pStyle w:val="SourceCode"/>
        <w:spacing w:line="276" w:lineRule="auto"/>
        <w:jc w:val="both"/>
      </w:pPr>
      <w:r>
        <w:t>public class SwingFrame extends JFrame {</w:t>
      </w:r>
    </w:p>
    <w:p w14:paraId="3FB8E07E" w14:textId="77777777" w:rsidR="00DF7A99" w:rsidRDefault="00DF7A99" w:rsidP="003F363D">
      <w:pPr>
        <w:pStyle w:val="SourceCode"/>
        <w:spacing w:line="276" w:lineRule="auto"/>
        <w:jc w:val="both"/>
      </w:pPr>
    </w:p>
    <w:p w14:paraId="32891180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private int number;</w:t>
      </w:r>
    </w:p>
    <w:p w14:paraId="4F71192A" w14:textId="77777777" w:rsidR="00DF7A99" w:rsidRDefault="00DF7A99" w:rsidP="003F363D">
      <w:pPr>
        <w:pStyle w:val="SourceCode"/>
        <w:spacing w:line="276" w:lineRule="auto"/>
        <w:jc w:val="both"/>
      </w:pPr>
    </w:p>
    <w:p w14:paraId="40DF4CE7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private JLabel label;</w:t>
      </w:r>
    </w:p>
    <w:p w14:paraId="5196224B" w14:textId="77777777" w:rsidR="00DF7A99" w:rsidRDefault="00DF7A99" w:rsidP="003F363D">
      <w:pPr>
        <w:pStyle w:val="SourceCode"/>
        <w:spacing w:line="276" w:lineRule="auto"/>
        <w:jc w:val="both"/>
      </w:pPr>
    </w:p>
    <w:p w14:paraId="07AE7210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private JButton tambah1Btn, tambah3Btn, kurang1Btn, kurang3Btn, kali2Btn;</w:t>
      </w:r>
    </w:p>
    <w:p w14:paraId="4A5A88FC" w14:textId="77777777" w:rsidR="00DF7A99" w:rsidRDefault="00DF7A99" w:rsidP="003F363D">
      <w:pPr>
        <w:pStyle w:val="SourceCode"/>
        <w:spacing w:line="276" w:lineRule="auto"/>
        <w:jc w:val="both"/>
      </w:pPr>
    </w:p>
    <w:p w14:paraId="0E45F5BB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public </w:t>
      </w:r>
      <w:proofErr w:type="gramStart"/>
      <w:r>
        <w:t>SwingFrame(</w:t>
      </w:r>
      <w:proofErr w:type="gramEnd"/>
      <w:r>
        <w:t>){</w:t>
      </w:r>
    </w:p>
    <w:p w14:paraId="2CF0B3AB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Title(</w:t>
      </w:r>
      <w:proofErr w:type="gramEnd"/>
      <w:r>
        <w:t>"Swing Frame");</w:t>
      </w:r>
    </w:p>
    <w:p w14:paraId="29296B75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Size(</w:t>
      </w:r>
      <w:proofErr w:type="gramEnd"/>
      <w:r>
        <w:t>350, 350);</w:t>
      </w:r>
    </w:p>
    <w:p w14:paraId="350C3428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setLayout(null);</w:t>
      </w:r>
    </w:p>
    <w:p w14:paraId="3039B567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Location(</w:t>
      </w:r>
      <w:proofErr w:type="gramEnd"/>
      <w:r>
        <w:t>625, 250);</w:t>
      </w:r>
    </w:p>
    <w:p w14:paraId="30F10636" w14:textId="77777777" w:rsidR="00DF7A99" w:rsidRDefault="00DF7A99" w:rsidP="003F363D">
      <w:pPr>
        <w:pStyle w:val="SourceCode"/>
        <w:spacing w:line="276" w:lineRule="auto"/>
        <w:jc w:val="both"/>
      </w:pPr>
    </w:p>
    <w:p w14:paraId="29881EA2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component(</w:t>
      </w:r>
      <w:proofErr w:type="gramEnd"/>
      <w:r>
        <w:t>);</w:t>
      </w:r>
    </w:p>
    <w:p w14:paraId="660BFE99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event(</w:t>
      </w:r>
      <w:proofErr w:type="gramEnd"/>
      <w:r>
        <w:t>);</w:t>
      </w:r>
    </w:p>
    <w:p w14:paraId="753313F0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}</w:t>
      </w:r>
    </w:p>
    <w:p w14:paraId="4390CEA8" w14:textId="77777777" w:rsidR="00DF7A99" w:rsidRDefault="00DF7A99" w:rsidP="003F363D">
      <w:pPr>
        <w:pStyle w:val="SourceCode"/>
        <w:spacing w:line="276" w:lineRule="auto"/>
        <w:jc w:val="both"/>
      </w:pPr>
    </w:p>
    <w:p w14:paraId="2554CF3C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private void </w:t>
      </w:r>
      <w:proofErr w:type="gramStart"/>
      <w:r>
        <w:t>component(</w:t>
      </w:r>
      <w:proofErr w:type="gramEnd"/>
      <w:r>
        <w:t>){</w:t>
      </w:r>
    </w:p>
    <w:p w14:paraId="419F0039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label = new </w:t>
      </w:r>
      <w:proofErr w:type="gramStart"/>
      <w:r>
        <w:t>JLabel(</w:t>
      </w:r>
      <w:proofErr w:type="gramEnd"/>
      <w:r>
        <w:t>);</w:t>
      </w:r>
    </w:p>
    <w:p w14:paraId="0BD852DE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int x = 158, y = 20, width = 150, height = 150;</w:t>
      </w:r>
    </w:p>
    <w:p w14:paraId="04EFBF0E" w14:textId="77777777" w:rsidR="00DF7A99" w:rsidRDefault="00DF7A99" w:rsidP="003F363D">
      <w:pPr>
        <w:pStyle w:val="SourceCode"/>
        <w:spacing w:line="276" w:lineRule="auto"/>
        <w:jc w:val="both"/>
      </w:pPr>
    </w:p>
    <w:p w14:paraId="7C813C99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label.setBounds</w:t>
      </w:r>
      <w:proofErr w:type="gramEnd"/>
      <w:r>
        <w:t>(x, y, width, height);</w:t>
      </w:r>
    </w:p>
    <w:p w14:paraId="04FEA27C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add(label);</w:t>
      </w:r>
    </w:p>
    <w:p w14:paraId="37AC2DEA" w14:textId="77777777" w:rsidR="00DF7A99" w:rsidRDefault="00DF7A99" w:rsidP="003F363D">
      <w:pPr>
        <w:pStyle w:val="SourceCode"/>
        <w:spacing w:line="276" w:lineRule="auto"/>
        <w:jc w:val="both"/>
      </w:pPr>
    </w:p>
    <w:p w14:paraId="636A2CB1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tambah1Btn = new </w:t>
      </w:r>
      <w:proofErr w:type="gramStart"/>
      <w:r>
        <w:t>JButton(</w:t>
      </w:r>
      <w:proofErr w:type="gramEnd"/>
      <w:r>
        <w:t>"+1");</w:t>
      </w:r>
    </w:p>
    <w:p w14:paraId="7B417576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tambah1Btn.setBounds(35, 125, 75, 30);</w:t>
      </w:r>
    </w:p>
    <w:p w14:paraId="1944370A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add(tambah1Btn);</w:t>
      </w:r>
    </w:p>
    <w:p w14:paraId="6900482E" w14:textId="77777777" w:rsidR="00DF7A99" w:rsidRDefault="00DF7A99" w:rsidP="003F363D">
      <w:pPr>
        <w:pStyle w:val="SourceCode"/>
        <w:spacing w:line="276" w:lineRule="auto"/>
        <w:jc w:val="both"/>
      </w:pPr>
    </w:p>
    <w:p w14:paraId="4ADE0CD7" w14:textId="77777777" w:rsidR="00DF7A99" w:rsidRDefault="00DF7A99" w:rsidP="003F363D">
      <w:pPr>
        <w:pStyle w:val="SourceCode"/>
        <w:spacing w:line="276" w:lineRule="auto"/>
        <w:jc w:val="both"/>
      </w:pPr>
      <w:r>
        <w:lastRenderedPageBreak/>
        <w:t xml:space="preserve">        tambah3Btn = new </w:t>
      </w:r>
      <w:proofErr w:type="gramStart"/>
      <w:r>
        <w:t>JButton(</w:t>
      </w:r>
      <w:proofErr w:type="gramEnd"/>
      <w:r>
        <w:t>"+3");</w:t>
      </w:r>
    </w:p>
    <w:p w14:paraId="439F5ECF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tambah3Btn.setBounds(215, 125, 75, 30);</w:t>
      </w:r>
    </w:p>
    <w:p w14:paraId="540508B5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add(tambah3Btn);</w:t>
      </w:r>
    </w:p>
    <w:p w14:paraId="602BFBF7" w14:textId="77777777" w:rsidR="00DF7A99" w:rsidRDefault="00DF7A99" w:rsidP="003F363D">
      <w:pPr>
        <w:pStyle w:val="SourceCode"/>
        <w:spacing w:line="276" w:lineRule="auto"/>
        <w:jc w:val="both"/>
      </w:pPr>
    </w:p>
    <w:p w14:paraId="126E285F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kurang1Btn = new </w:t>
      </w:r>
      <w:proofErr w:type="gramStart"/>
      <w:r>
        <w:t>JButton(</w:t>
      </w:r>
      <w:proofErr w:type="gramEnd"/>
      <w:r>
        <w:t>"-1");</w:t>
      </w:r>
    </w:p>
    <w:p w14:paraId="270F7EBC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kurang1Btn.setBounds(35, 175, 75, 30);</w:t>
      </w:r>
    </w:p>
    <w:p w14:paraId="187DAAF2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add(kurang1Btn);</w:t>
      </w:r>
    </w:p>
    <w:p w14:paraId="2813C5AE" w14:textId="77777777" w:rsidR="00DF7A99" w:rsidRDefault="00DF7A99" w:rsidP="003F363D">
      <w:pPr>
        <w:pStyle w:val="SourceCode"/>
        <w:spacing w:line="276" w:lineRule="auto"/>
        <w:jc w:val="both"/>
      </w:pPr>
    </w:p>
    <w:p w14:paraId="19936DCB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kurang3Btn = new </w:t>
      </w:r>
      <w:proofErr w:type="gramStart"/>
      <w:r>
        <w:t>JButton(</w:t>
      </w:r>
      <w:proofErr w:type="gramEnd"/>
      <w:r>
        <w:t>"-3");</w:t>
      </w:r>
    </w:p>
    <w:p w14:paraId="47E7C675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kurang3Btn.setBounds(215, 175, 75, 30);</w:t>
      </w:r>
    </w:p>
    <w:p w14:paraId="21B55BCF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add(kurang3Btn);</w:t>
      </w:r>
    </w:p>
    <w:p w14:paraId="458FDDDB" w14:textId="77777777" w:rsidR="00DF7A99" w:rsidRDefault="00DF7A99" w:rsidP="003F363D">
      <w:pPr>
        <w:pStyle w:val="SourceCode"/>
        <w:spacing w:line="276" w:lineRule="auto"/>
        <w:jc w:val="both"/>
      </w:pPr>
    </w:p>
    <w:p w14:paraId="3B3EE33D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kali2Btn = new JButton("x2");</w:t>
      </w:r>
    </w:p>
    <w:p w14:paraId="76A07C57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kali2Btn.setBounds(125, 225, 75, 30);</w:t>
      </w:r>
    </w:p>
    <w:p w14:paraId="05CF0600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add(kali2Btn);</w:t>
      </w:r>
    </w:p>
    <w:p w14:paraId="7225F328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}</w:t>
      </w:r>
    </w:p>
    <w:p w14:paraId="34EE3879" w14:textId="77777777" w:rsidR="00DF7A99" w:rsidRDefault="00DF7A99" w:rsidP="003F363D">
      <w:pPr>
        <w:pStyle w:val="SourceCode"/>
        <w:spacing w:line="276" w:lineRule="auto"/>
        <w:jc w:val="both"/>
      </w:pPr>
    </w:p>
    <w:p w14:paraId="31F94603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private void </w:t>
      </w:r>
      <w:proofErr w:type="gramStart"/>
      <w:r>
        <w:t>event(</w:t>
      </w:r>
      <w:proofErr w:type="gramEnd"/>
      <w:r>
        <w:t>){</w:t>
      </w:r>
    </w:p>
    <w:p w14:paraId="42FFA294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tambah1Btn.addActionListener((event) -&gt; {</w:t>
      </w:r>
    </w:p>
    <w:p w14:paraId="640CD829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number += 1;</w:t>
      </w:r>
    </w:p>
    <w:p w14:paraId="5BCD9946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String numStr = String.valueOf(number);</w:t>
      </w:r>
    </w:p>
    <w:p w14:paraId="797E0059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label.setText</w:t>
      </w:r>
      <w:proofErr w:type="gramEnd"/>
      <w:r>
        <w:t>(numStr);</w:t>
      </w:r>
    </w:p>
    <w:p w14:paraId="71E04214" w14:textId="77777777" w:rsidR="00DF7A99" w:rsidRDefault="00DF7A99" w:rsidP="003F363D">
      <w:pPr>
        <w:pStyle w:val="SourceCode"/>
        <w:spacing w:line="276" w:lineRule="auto"/>
        <w:jc w:val="both"/>
      </w:pPr>
    </w:p>
    <w:p w14:paraId="4353DAE6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});</w:t>
      </w:r>
    </w:p>
    <w:p w14:paraId="0301771C" w14:textId="77777777" w:rsidR="00DF7A99" w:rsidRDefault="00DF7A99" w:rsidP="003F363D">
      <w:pPr>
        <w:pStyle w:val="SourceCode"/>
        <w:spacing w:line="276" w:lineRule="auto"/>
        <w:jc w:val="both"/>
      </w:pPr>
    </w:p>
    <w:p w14:paraId="6A432092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tambah3Btn.addActionListener((e) -&gt; {</w:t>
      </w:r>
    </w:p>
    <w:p w14:paraId="2C45721C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number += 3;</w:t>
      </w:r>
    </w:p>
    <w:p w14:paraId="7F376A52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String numStr = String.valueOf(number);</w:t>
      </w:r>
    </w:p>
    <w:p w14:paraId="0BF6B6F1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label.setText</w:t>
      </w:r>
      <w:proofErr w:type="gramEnd"/>
      <w:r>
        <w:t>(numStr);</w:t>
      </w:r>
    </w:p>
    <w:p w14:paraId="12D4E570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});</w:t>
      </w:r>
    </w:p>
    <w:p w14:paraId="0C72C1C6" w14:textId="77777777" w:rsidR="00DF7A99" w:rsidRDefault="00DF7A99" w:rsidP="003F363D">
      <w:pPr>
        <w:pStyle w:val="SourceCode"/>
        <w:spacing w:line="276" w:lineRule="auto"/>
        <w:jc w:val="both"/>
      </w:pPr>
    </w:p>
    <w:p w14:paraId="2980725E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kurang1Btn.addActionListener((e) -&gt; {</w:t>
      </w:r>
    </w:p>
    <w:p w14:paraId="3FB044C8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number -= 1;</w:t>
      </w:r>
    </w:p>
    <w:p w14:paraId="684B952E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String numStr = String.valueOf(number);</w:t>
      </w:r>
    </w:p>
    <w:p w14:paraId="36A6EE76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label.setText</w:t>
      </w:r>
      <w:proofErr w:type="gramEnd"/>
      <w:r>
        <w:t>(numStr);</w:t>
      </w:r>
    </w:p>
    <w:p w14:paraId="3D16FC29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});</w:t>
      </w:r>
    </w:p>
    <w:p w14:paraId="35D47BD3" w14:textId="77777777" w:rsidR="00DF7A99" w:rsidRDefault="00DF7A99" w:rsidP="003F363D">
      <w:pPr>
        <w:pStyle w:val="SourceCode"/>
        <w:spacing w:line="276" w:lineRule="auto"/>
        <w:jc w:val="both"/>
      </w:pPr>
    </w:p>
    <w:p w14:paraId="339F19B5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kurang3Btn.addActionListener((e) -&gt; {</w:t>
      </w:r>
    </w:p>
    <w:p w14:paraId="79A9F63D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number -= 3;</w:t>
      </w:r>
    </w:p>
    <w:p w14:paraId="085878ED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String numStr = String.valueOf(number);</w:t>
      </w:r>
    </w:p>
    <w:p w14:paraId="4523CBD4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label.setText</w:t>
      </w:r>
      <w:proofErr w:type="gramEnd"/>
      <w:r>
        <w:t>(numStr);</w:t>
      </w:r>
    </w:p>
    <w:p w14:paraId="094F528B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});</w:t>
      </w:r>
    </w:p>
    <w:p w14:paraId="431E5FC2" w14:textId="77777777" w:rsidR="00DF7A99" w:rsidRDefault="00DF7A99" w:rsidP="003F363D">
      <w:pPr>
        <w:pStyle w:val="SourceCode"/>
        <w:spacing w:line="276" w:lineRule="auto"/>
        <w:jc w:val="both"/>
      </w:pPr>
    </w:p>
    <w:p w14:paraId="7F4C7754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kali2Btn.addActionListener((e) -&gt; {</w:t>
      </w:r>
    </w:p>
    <w:p w14:paraId="338ADA43" w14:textId="77777777" w:rsidR="00DF7A99" w:rsidRDefault="00DF7A99" w:rsidP="003F363D">
      <w:pPr>
        <w:pStyle w:val="SourceCode"/>
        <w:spacing w:line="276" w:lineRule="auto"/>
        <w:jc w:val="both"/>
      </w:pPr>
      <w:r>
        <w:lastRenderedPageBreak/>
        <w:t xml:space="preserve">            number *= 2;</w:t>
      </w:r>
    </w:p>
    <w:p w14:paraId="70E402D8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String numStr = String.valueOf(number);</w:t>
      </w:r>
    </w:p>
    <w:p w14:paraId="764E15BF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label.setText</w:t>
      </w:r>
      <w:proofErr w:type="gramEnd"/>
      <w:r>
        <w:t>(numStr);</w:t>
      </w:r>
    </w:p>
    <w:p w14:paraId="2CA53534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    });</w:t>
      </w:r>
    </w:p>
    <w:p w14:paraId="58F6C642" w14:textId="77777777" w:rsidR="00DF7A99" w:rsidRDefault="00DF7A99" w:rsidP="003F363D">
      <w:pPr>
        <w:pStyle w:val="SourceCode"/>
        <w:spacing w:line="276" w:lineRule="auto"/>
        <w:jc w:val="both"/>
      </w:pPr>
      <w:r>
        <w:t xml:space="preserve">    }</w:t>
      </w:r>
    </w:p>
    <w:p w14:paraId="5A5643CD" w14:textId="41FACA54" w:rsidR="004678F7" w:rsidRDefault="00DF7A99" w:rsidP="003F363D">
      <w:pPr>
        <w:pStyle w:val="SourceCode"/>
        <w:spacing w:line="276" w:lineRule="auto"/>
        <w:jc w:val="both"/>
      </w:pPr>
      <w:r>
        <w:t>}</w:t>
      </w:r>
    </w:p>
    <w:p w14:paraId="4D30E1CA" w14:textId="77777777" w:rsidR="00DF7A99" w:rsidRPr="007749DB" w:rsidRDefault="00DF7A99" w:rsidP="003F363D">
      <w:pPr>
        <w:pStyle w:val="SourceCode"/>
        <w:spacing w:line="276" w:lineRule="auto"/>
        <w:jc w:val="both"/>
      </w:pPr>
    </w:p>
    <w:p w14:paraId="5B5A2CE0" w14:textId="1CC7B32D" w:rsidR="00E25671" w:rsidRPr="00747FF4" w:rsidRDefault="005B0A2B" w:rsidP="00E25671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>Class Main.java</w:t>
      </w:r>
    </w:p>
    <w:p w14:paraId="3B1E8EF2" w14:textId="77777777" w:rsidR="006202D0" w:rsidRDefault="006202D0" w:rsidP="0054017C">
      <w:pPr>
        <w:pStyle w:val="SourceCode"/>
        <w:spacing w:line="276" w:lineRule="auto"/>
        <w:jc w:val="both"/>
      </w:pPr>
      <w:r>
        <w:t>public class Main {</w:t>
      </w:r>
    </w:p>
    <w:p w14:paraId="1E5EA2F9" w14:textId="77777777" w:rsidR="006202D0" w:rsidRDefault="006202D0" w:rsidP="0054017C">
      <w:pPr>
        <w:pStyle w:val="SourceCode"/>
        <w:spacing w:line="276" w:lineRule="auto"/>
        <w:jc w:val="both"/>
      </w:pPr>
      <w:r>
        <w:t xml:space="preserve">    public static void </w:t>
      </w:r>
      <w:proofErr w:type="gramStart"/>
      <w:r>
        <w:t>main(</w:t>
      </w:r>
      <w:proofErr w:type="gramEnd"/>
      <w:r>
        <w:t>String[] args) {</w:t>
      </w:r>
    </w:p>
    <w:p w14:paraId="2F9EE1C1" w14:textId="77777777" w:rsidR="006202D0" w:rsidRDefault="006202D0" w:rsidP="0054017C">
      <w:pPr>
        <w:pStyle w:val="SourceCode"/>
        <w:spacing w:line="276" w:lineRule="auto"/>
        <w:jc w:val="both"/>
      </w:pPr>
      <w:r>
        <w:t xml:space="preserve">        new SwingFrame(</w:t>
      </w:r>
      <w:proofErr w:type="gramStart"/>
      <w:r>
        <w:t>).setVisible</w:t>
      </w:r>
      <w:proofErr w:type="gramEnd"/>
      <w:r>
        <w:t>(true);</w:t>
      </w:r>
    </w:p>
    <w:p w14:paraId="7D4784E6" w14:textId="77777777" w:rsidR="006202D0" w:rsidRDefault="006202D0" w:rsidP="0054017C">
      <w:pPr>
        <w:pStyle w:val="SourceCode"/>
        <w:spacing w:line="276" w:lineRule="auto"/>
        <w:jc w:val="both"/>
      </w:pPr>
      <w:r>
        <w:t xml:space="preserve">    }</w:t>
      </w:r>
    </w:p>
    <w:p w14:paraId="6B270728" w14:textId="0F03FA6A" w:rsidR="00E25671" w:rsidRDefault="006202D0" w:rsidP="0054017C">
      <w:pPr>
        <w:pStyle w:val="SourceCode"/>
        <w:spacing w:line="276" w:lineRule="auto"/>
        <w:jc w:val="both"/>
      </w:pPr>
      <w:r>
        <w:t>}</w:t>
      </w:r>
    </w:p>
    <w:p w14:paraId="26AA67B0" w14:textId="77777777" w:rsidR="00406ED1" w:rsidRPr="007749DB" w:rsidRDefault="00406ED1" w:rsidP="0054017C">
      <w:pPr>
        <w:pStyle w:val="SourceCode"/>
        <w:spacing w:line="276" w:lineRule="auto"/>
        <w:jc w:val="both"/>
      </w:pPr>
    </w:p>
    <w:p w14:paraId="02D909AC" w14:textId="77777777" w:rsidR="00FD2E5B" w:rsidRDefault="00FD2E5B" w:rsidP="00FD2E5B">
      <w:pPr>
        <w:ind w:left="284"/>
        <w:jc w:val="both"/>
        <w:rPr>
          <w:b/>
          <w:color w:val="0070C0"/>
          <w:sz w:val="28"/>
        </w:rPr>
      </w:pPr>
    </w:p>
    <w:p w14:paraId="5B54B3F2" w14:textId="77777777" w:rsidR="00FD2E5B" w:rsidRDefault="00FD2E5B" w:rsidP="00FD2E5B">
      <w:pPr>
        <w:ind w:left="284"/>
        <w:jc w:val="both"/>
        <w:rPr>
          <w:b/>
          <w:color w:val="0070C0"/>
          <w:sz w:val="28"/>
        </w:rPr>
      </w:pPr>
    </w:p>
    <w:p w14:paraId="5B88280D" w14:textId="77777777" w:rsidR="00FD2E5B" w:rsidRDefault="00FD2E5B" w:rsidP="00FD2E5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FD2E5B" w:rsidRPr="002932E4" w14:paraId="4A0D29C0" w14:textId="77777777" w:rsidTr="0075592C">
        <w:tc>
          <w:tcPr>
            <w:tcW w:w="7928" w:type="dxa"/>
          </w:tcPr>
          <w:p w14:paraId="232E80BA" w14:textId="60113E05" w:rsidR="00FD2E5B" w:rsidRPr="002932E4" w:rsidRDefault="00DD42DE" w:rsidP="0075592C">
            <w:pPr>
              <w:spacing w:line="276" w:lineRule="auto"/>
              <w:jc w:val="both"/>
              <w:rPr>
                <w:b/>
                <w:color w:val="0070C0"/>
              </w:rPr>
            </w:pPr>
            <w:r>
              <w:rPr>
                <w:b/>
                <w:color w:val="0070C0"/>
              </w:rPr>
              <w:t xml:space="preserve">                     </w:t>
            </w:r>
            <w:r w:rsidRPr="00DD42DE">
              <w:rPr>
                <w:bCs/>
                <w:noProof/>
                <w:color w:val="0070C0"/>
              </w:rPr>
              <w:drawing>
                <wp:inline distT="0" distB="0" distL="0" distR="0" wp14:anchorId="68829B6D" wp14:editId="759183FA">
                  <wp:extent cx="3185436" cy="3261643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5436" cy="3261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077DD8" w14:textId="77777777" w:rsidR="00FD2E5B" w:rsidRDefault="00FD2E5B" w:rsidP="00FD2E5B">
      <w:pPr>
        <w:ind w:left="284"/>
        <w:jc w:val="both"/>
        <w:rPr>
          <w:b/>
          <w:color w:val="0070C0"/>
          <w:sz w:val="28"/>
        </w:rPr>
      </w:pPr>
    </w:p>
    <w:p w14:paraId="1873B22B" w14:textId="77777777" w:rsidR="00FD2E5B" w:rsidRDefault="00FD2E5B" w:rsidP="00FD2E5B">
      <w:pPr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2986E846" w14:textId="02960D22" w:rsidR="00FD2E5B" w:rsidRDefault="00FD2E5B" w:rsidP="00FD2E5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r>
        <w:rPr>
          <w:b/>
          <w:color w:val="0070C0"/>
          <w:sz w:val="28"/>
        </w:rPr>
        <w:t>Ke</w:t>
      </w:r>
      <w:r w:rsidR="002E634A">
        <w:rPr>
          <w:b/>
          <w:color w:val="0070C0"/>
          <w:sz w:val="28"/>
        </w:rPr>
        <w:t>lima</w:t>
      </w:r>
      <w:r>
        <w:rPr>
          <w:b/>
          <w:color w:val="0070C0"/>
          <w:sz w:val="28"/>
          <w:lang w:val="id-ID"/>
        </w:rPr>
        <w:t xml:space="preserve"> </w:t>
      </w:r>
    </w:p>
    <w:p w14:paraId="6DFAD7B1" w14:textId="5A3C8566" w:rsidR="00FD2E5B" w:rsidRDefault="0054201F" w:rsidP="00676DAF">
      <w:pPr>
        <w:spacing w:line="360" w:lineRule="auto"/>
        <w:ind w:left="284"/>
        <w:jc w:val="both"/>
        <w:rPr>
          <w:bCs/>
          <w:iCs/>
          <w:color w:val="0070C0"/>
        </w:rPr>
      </w:pPr>
      <w:r>
        <w:rPr>
          <w:b/>
          <w:iCs/>
          <w:color w:val="0070C0"/>
        </w:rPr>
        <w:t>PROGRESS STUDI KASUS PROJECT AKHIR</w:t>
      </w:r>
      <w:r w:rsidR="00250384">
        <w:rPr>
          <w:bCs/>
          <w:iCs/>
          <w:color w:val="0070C0"/>
        </w:rPr>
        <w:t xml:space="preserve">: </w:t>
      </w:r>
      <w:r w:rsidR="00B93D3A">
        <w:rPr>
          <w:bCs/>
          <w:iCs/>
          <w:color w:val="0070C0"/>
        </w:rPr>
        <w:t xml:space="preserve">pada program </w:t>
      </w:r>
      <w:proofErr w:type="gramStart"/>
      <w:r w:rsidR="00B93D3A">
        <w:rPr>
          <w:bCs/>
          <w:iCs/>
          <w:color w:val="0070C0"/>
        </w:rPr>
        <w:t xml:space="preserve">studi </w:t>
      </w:r>
      <w:r w:rsidR="00804C0F">
        <w:rPr>
          <w:bCs/>
          <w:iCs/>
          <w:color w:val="0070C0"/>
        </w:rPr>
        <w:t xml:space="preserve"> kasus</w:t>
      </w:r>
      <w:proofErr w:type="gramEnd"/>
      <w:r w:rsidR="00804C0F">
        <w:rPr>
          <w:bCs/>
          <w:iCs/>
          <w:color w:val="0070C0"/>
        </w:rPr>
        <w:t xml:space="preserve"> kalian tambahkan </w:t>
      </w:r>
      <w:r w:rsidR="007E29E8">
        <w:rPr>
          <w:bCs/>
          <w:iCs/>
          <w:color w:val="0070C0"/>
        </w:rPr>
        <w:t xml:space="preserve">beberapa </w:t>
      </w:r>
      <w:r w:rsidR="009F184E">
        <w:rPr>
          <w:bCs/>
          <w:iCs/>
          <w:color w:val="0070C0"/>
        </w:rPr>
        <w:t>Exception handling (</w:t>
      </w:r>
      <w:r w:rsidR="001D5DCE">
        <w:rPr>
          <w:bCs/>
          <w:iCs/>
          <w:color w:val="0070C0"/>
        </w:rPr>
        <w:t>Checked Exception,</w:t>
      </w:r>
      <w:r w:rsidR="005931CC">
        <w:rPr>
          <w:bCs/>
          <w:iCs/>
          <w:color w:val="0070C0"/>
        </w:rPr>
        <w:t xml:space="preserve"> </w:t>
      </w:r>
      <w:r w:rsidR="00197D7B">
        <w:rPr>
          <w:bCs/>
          <w:iCs/>
          <w:color w:val="0070C0"/>
        </w:rPr>
        <w:t>Unchecked</w:t>
      </w:r>
      <w:r w:rsidR="006F51C3">
        <w:rPr>
          <w:bCs/>
          <w:iCs/>
          <w:color w:val="0070C0"/>
        </w:rPr>
        <w:t xml:space="preserve"> Exception</w:t>
      </w:r>
      <w:r w:rsidR="002B2783">
        <w:rPr>
          <w:bCs/>
          <w:iCs/>
          <w:color w:val="0070C0"/>
        </w:rPr>
        <w:t xml:space="preserve">, atau </w:t>
      </w:r>
      <w:r w:rsidR="008A4584">
        <w:rPr>
          <w:bCs/>
          <w:iCs/>
          <w:color w:val="0070C0"/>
        </w:rPr>
        <w:t>Errror</w:t>
      </w:r>
      <w:r w:rsidR="009F184E">
        <w:rPr>
          <w:bCs/>
          <w:iCs/>
          <w:color w:val="0070C0"/>
        </w:rPr>
        <w:t>)</w:t>
      </w:r>
      <w:r w:rsidR="00916DC5">
        <w:rPr>
          <w:bCs/>
          <w:iCs/>
          <w:color w:val="0070C0"/>
        </w:rPr>
        <w:t xml:space="preserve"> pada bagian </w:t>
      </w:r>
      <w:r w:rsidR="00EA1C99">
        <w:rPr>
          <w:bCs/>
          <w:iCs/>
          <w:color w:val="0070C0"/>
        </w:rPr>
        <w:t xml:space="preserve">kode program </w:t>
      </w:r>
      <w:r w:rsidR="000036E7">
        <w:rPr>
          <w:bCs/>
          <w:iCs/>
          <w:color w:val="0070C0"/>
        </w:rPr>
        <w:t xml:space="preserve">kalian yang memungkinkan terjadi exception dan ubahlah Tampilan CLI project kalian menjadi </w:t>
      </w:r>
      <w:r w:rsidR="007D662B">
        <w:rPr>
          <w:bCs/>
          <w:iCs/>
          <w:color w:val="0070C0"/>
        </w:rPr>
        <w:t xml:space="preserve">sebuah tampilan </w:t>
      </w:r>
      <w:r w:rsidR="007B0BB7">
        <w:rPr>
          <w:bCs/>
          <w:iCs/>
          <w:color w:val="0070C0"/>
        </w:rPr>
        <w:t>Graphical</w:t>
      </w:r>
      <w:r w:rsidR="0055247A">
        <w:rPr>
          <w:bCs/>
          <w:iCs/>
          <w:color w:val="0070C0"/>
        </w:rPr>
        <w:t xml:space="preserve"> User Interface (GUI)</w:t>
      </w:r>
      <w:r w:rsidR="003D75C8">
        <w:rPr>
          <w:bCs/>
          <w:iCs/>
          <w:color w:val="0070C0"/>
        </w:rPr>
        <w:t>, gunakan Java Swing untuk membuat Tampilan GUI-nya.</w:t>
      </w:r>
    </w:p>
    <w:p w14:paraId="5ED68F64" w14:textId="77777777" w:rsidR="00676DAF" w:rsidRPr="00676DAF" w:rsidRDefault="00676DAF" w:rsidP="00676DAF">
      <w:pPr>
        <w:spacing w:line="360" w:lineRule="auto"/>
        <w:ind w:left="284"/>
        <w:jc w:val="both"/>
        <w:rPr>
          <w:bCs/>
          <w:iCs/>
          <w:color w:val="0070C0"/>
        </w:rPr>
      </w:pPr>
    </w:p>
    <w:p w14:paraId="4B319716" w14:textId="0C2D0C81" w:rsidR="00FD2E5B" w:rsidRDefault="00FD2E5B" w:rsidP="00FD2E5B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6E5041D5" w14:textId="2411B824" w:rsidR="00D61AEA" w:rsidRPr="001E4796" w:rsidRDefault="009A25A5" w:rsidP="00D61AEA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>Class</w:t>
      </w:r>
      <w:r w:rsidR="009A2C9F">
        <w:rPr>
          <w:bCs/>
          <w:color w:val="0070C0"/>
        </w:rPr>
        <w:t xml:space="preserve"> </w:t>
      </w:r>
      <w:r w:rsidR="000A48BB">
        <w:rPr>
          <w:bCs/>
          <w:color w:val="0070C0"/>
        </w:rPr>
        <w:t>Gui</w:t>
      </w:r>
      <w:r w:rsidR="00902F6D">
        <w:rPr>
          <w:bCs/>
          <w:color w:val="0070C0"/>
        </w:rPr>
        <w:t>MainMenuFrame.java</w:t>
      </w:r>
    </w:p>
    <w:p w14:paraId="253A0E85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package </w:t>
      </w:r>
      <w:proofErr w:type="gramStart"/>
      <w:r>
        <w:t>view.frame</w:t>
      </w:r>
      <w:proofErr w:type="gramEnd"/>
      <w:r>
        <w:t>;</w:t>
      </w:r>
    </w:p>
    <w:p w14:paraId="3F4BD46A" w14:textId="77777777" w:rsidR="00CF50E1" w:rsidRDefault="00CF50E1" w:rsidP="00CE63AC">
      <w:pPr>
        <w:pStyle w:val="SourceCode"/>
        <w:spacing w:line="276" w:lineRule="auto"/>
        <w:jc w:val="both"/>
      </w:pPr>
    </w:p>
    <w:p w14:paraId="5B20C704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model.Modelling</w:t>
      </w:r>
      <w:proofErr w:type="gramEnd"/>
      <w:r>
        <w:t>;</w:t>
      </w:r>
    </w:p>
    <w:p w14:paraId="137FBC7F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view.frame</w:t>
      </w:r>
      <w:proofErr w:type="gramEnd"/>
      <w:r>
        <w:t>.viewconfirmation.GuiLogOutConfirmFrame;</w:t>
      </w:r>
    </w:p>
    <w:p w14:paraId="266F1806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view.frame</w:t>
      </w:r>
      <w:proofErr w:type="gramEnd"/>
      <w:r>
        <w:t>.viewconfirmation.GuiPinConfirmFrame;</w:t>
      </w:r>
    </w:p>
    <w:p w14:paraId="0EF96763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view.frame</w:t>
      </w:r>
      <w:proofErr w:type="gramEnd"/>
      <w:r>
        <w:t>.viewmainmenuframe.*;</w:t>
      </w:r>
    </w:p>
    <w:p w14:paraId="11000634" w14:textId="77777777" w:rsidR="00CF50E1" w:rsidRDefault="00CF50E1" w:rsidP="00CE63AC">
      <w:pPr>
        <w:pStyle w:val="SourceCode"/>
        <w:spacing w:line="276" w:lineRule="auto"/>
        <w:jc w:val="both"/>
      </w:pPr>
    </w:p>
    <w:p w14:paraId="48FAA612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javax.swing</w:t>
      </w:r>
      <w:proofErr w:type="gramEnd"/>
      <w:r>
        <w:t>.*;</w:t>
      </w:r>
    </w:p>
    <w:p w14:paraId="52C1EEAF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java.awt.*</w:t>
      </w:r>
      <w:proofErr w:type="gramEnd"/>
      <w:r>
        <w:t>;</w:t>
      </w:r>
    </w:p>
    <w:p w14:paraId="74EE89DC" w14:textId="77777777" w:rsidR="00CF50E1" w:rsidRDefault="00CF50E1" w:rsidP="00CE63AC">
      <w:pPr>
        <w:pStyle w:val="SourceCode"/>
        <w:spacing w:line="276" w:lineRule="auto"/>
        <w:jc w:val="both"/>
      </w:pPr>
    </w:p>
    <w:p w14:paraId="7E2BB866" w14:textId="77777777" w:rsidR="00CF50E1" w:rsidRDefault="00CF50E1" w:rsidP="00CE63AC">
      <w:pPr>
        <w:pStyle w:val="SourceCode"/>
        <w:spacing w:line="276" w:lineRule="auto"/>
        <w:jc w:val="both"/>
      </w:pPr>
      <w:r>
        <w:t>public class GuiMainMenuFrame extends GuiMainUnitFrame {</w:t>
      </w:r>
    </w:p>
    <w:p w14:paraId="6E4E2E71" w14:textId="77777777" w:rsidR="00CF50E1" w:rsidRDefault="00CF50E1" w:rsidP="00CE63AC">
      <w:pPr>
        <w:pStyle w:val="SourceCode"/>
        <w:spacing w:line="276" w:lineRule="auto"/>
        <w:jc w:val="both"/>
      </w:pPr>
    </w:p>
    <w:p w14:paraId="48589BF6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private JLabel icon, titleLabel, welcomeLabel, noRekLabel/*, setorLabel, tariklabel, transferlabel, saldoLabel, akunLabel, mutasiLabel*/;</w:t>
      </w:r>
    </w:p>
    <w:p w14:paraId="0A641066" w14:textId="77777777" w:rsidR="00CF50E1" w:rsidRDefault="00CF50E1" w:rsidP="00CE63AC">
      <w:pPr>
        <w:pStyle w:val="SourceCode"/>
        <w:spacing w:line="276" w:lineRule="auto"/>
        <w:jc w:val="both"/>
      </w:pPr>
    </w:p>
    <w:p w14:paraId="3BD5DF57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private JCheckBox showhideBox;</w:t>
      </w:r>
    </w:p>
    <w:p w14:paraId="16E5CE9F" w14:textId="77777777" w:rsidR="00CF50E1" w:rsidRDefault="00CF50E1" w:rsidP="00CE63AC">
      <w:pPr>
        <w:pStyle w:val="SourceCode"/>
        <w:spacing w:line="276" w:lineRule="auto"/>
        <w:jc w:val="both"/>
      </w:pPr>
    </w:p>
    <w:p w14:paraId="09345E37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private JButton transferButton, tarikButton, akunButton, saldoButton, mutasiButton, setorButton, logoutButton, editButton;</w:t>
      </w:r>
    </w:p>
    <w:p w14:paraId="390F1D27" w14:textId="77777777" w:rsidR="00CF50E1" w:rsidRDefault="00CF50E1" w:rsidP="00CE63AC">
      <w:pPr>
        <w:pStyle w:val="SourceCode"/>
        <w:spacing w:line="276" w:lineRule="auto"/>
        <w:jc w:val="both"/>
      </w:pPr>
    </w:p>
    <w:p w14:paraId="13DE2B5A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public </w:t>
      </w:r>
      <w:proofErr w:type="gramStart"/>
      <w:r>
        <w:t>GuiMainMenuFrame(</w:t>
      </w:r>
      <w:proofErr w:type="gramEnd"/>
      <w:r>
        <w:t>){</w:t>
      </w:r>
    </w:p>
    <w:p w14:paraId="4D31C86D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uper(</w:t>
      </w:r>
      <w:proofErr w:type="gramEnd"/>
      <w:r>
        <w:t>"MAIN MENU");</w:t>
      </w:r>
    </w:p>
    <w:p w14:paraId="09E2E84D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}</w:t>
      </w:r>
    </w:p>
    <w:p w14:paraId="60F67842" w14:textId="77777777" w:rsidR="00CF50E1" w:rsidRDefault="00CF50E1" w:rsidP="00CE63AC">
      <w:pPr>
        <w:pStyle w:val="SourceCode"/>
        <w:spacing w:line="276" w:lineRule="auto"/>
        <w:jc w:val="both"/>
      </w:pPr>
    </w:p>
    <w:p w14:paraId="6A707535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@Override</w:t>
      </w:r>
    </w:p>
    <w:p w14:paraId="774D6E68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protected void </w:t>
      </w:r>
      <w:proofErr w:type="gramStart"/>
      <w:r>
        <w:t>component(</w:t>
      </w:r>
      <w:proofErr w:type="gramEnd"/>
      <w:r>
        <w:t>) {</w:t>
      </w:r>
    </w:p>
    <w:p w14:paraId="70918B28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titleLabel = new </w:t>
      </w:r>
      <w:proofErr w:type="gramStart"/>
      <w:r>
        <w:t>JLabel(</w:t>
      </w:r>
      <w:proofErr w:type="gramEnd"/>
      <w:r>
        <w:t>"MAIN MENU");</w:t>
      </w:r>
    </w:p>
    <w:p w14:paraId="1A9475A5" w14:textId="77777777" w:rsidR="00CF50E1" w:rsidRDefault="00CF50E1" w:rsidP="00CE63AC">
      <w:pPr>
        <w:pStyle w:val="SourceCode"/>
        <w:spacing w:line="276" w:lineRule="auto"/>
        <w:jc w:val="both"/>
      </w:pPr>
      <w:r>
        <w:lastRenderedPageBreak/>
        <w:t xml:space="preserve">        </w:t>
      </w:r>
      <w:proofErr w:type="gramStart"/>
      <w:r>
        <w:t>setFontSize(</w:t>
      </w:r>
      <w:proofErr w:type="gramEnd"/>
      <w:r>
        <w:t>titleLabel, 30);</w:t>
      </w:r>
    </w:p>
    <w:p w14:paraId="4C71F503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tyle(</w:t>
      </w:r>
      <w:proofErr w:type="gramEnd"/>
      <w:r>
        <w:t>titleLabel, Font.BOLD);</w:t>
      </w:r>
    </w:p>
    <w:p w14:paraId="4AD14529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titleLabel, 265, 35, 246, 100);</w:t>
      </w:r>
    </w:p>
    <w:p w14:paraId="59572443" w14:textId="77777777" w:rsidR="00CF50E1" w:rsidRDefault="00CF50E1" w:rsidP="00CE63AC">
      <w:pPr>
        <w:pStyle w:val="SourceCode"/>
        <w:spacing w:line="276" w:lineRule="auto"/>
        <w:jc w:val="both"/>
      </w:pPr>
    </w:p>
    <w:p w14:paraId="7F170D88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ImageIcon image = </w:t>
      </w:r>
      <w:proofErr w:type="gramStart"/>
      <w:r>
        <w:t>loadImage(</w:t>
      </w:r>
      <w:proofErr w:type="gramEnd"/>
      <w:r>
        <w:t>"src/Assets/Logo.png", 200, 200);</w:t>
      </w:r>
    </w:p>
    <w:p w14:paraId="326F0987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icon = new JLabel(image);</w:t>
      </w:r>
    </w:p>
    <w:p w14:paraId="68CD41E7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icon, 200, 136, 200, 200);</w:t>
      </w:r>
    </w:p>
    <w:p w14:paraId="25662E29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/*=======================================================*/</w:t>
      </w:r>
    </w:p>
    <w:p w14:paraId="5C059C4E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welcomeLabel = new </w:t>
      </w:r>
      <w:proofErr w:type="gramStart"/>
      <w:r>
        <w:t>JLabel(</w:t>
      </w:r>
      <w:proofErr w:type="gramEnd"/>
      <w:r>
        <w:t>);</w:t>
      </w:r>
    </w:p>
    <w:p w14:paraId="5E4A4C21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welcomeLabel, 15);</w:t>
      </w:r>
    </w:p>
    <w:p w14:paraId="63576820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welcomeLabel, 50, 100, 125, 45);</w:t>
      </w:r>
    </w:p>
    <w:p w14:paraId="2B42812C" w14:textId="77777777" w:rsidR="00CF50E1" w:rsidRDefault="00CF50E1" w:rsidP="00CE63AC">
      <w:pPr>
        <w:pStyle w:val="SourceCode"/>
        <w:spacing w:line="276" w:lineRule="auto"/>
        <w:jc w:val="both"/>
      </w:pPr>
    </w:p>
    <w:p w14:paraId="31623DE4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noRekLabel = new </w:t>
      </w:r>
      <w:proofErr w:type="gramStart"/>
      <w:r>
        <w:t>JLabel(</w:t>
      </w:r>
      <w:proofErr w:type="gramEnd"/>
      <w:r>
        <w:t>);</w:t>
      </w:r>
    </w:p>
    <w:p w14:paraId="20ED238E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noRekLabel, 15);</w:t>
      </w:r>
    </w:p>
    <w:p w14:paraId="4479BC41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noRekLabel, 50,135, 100, 20);</w:t>
      </w:r>
    </w:p>
    <w:p w14:paraId="0D37CFE6" w14:textId="77777777" w:rsidR="00CF50E1" w:rsidRDefault="00CF50E1" w:rsidP="00CE63AC">
      <w:pPr>
        <w:pStyle w:val="SourceCode"/>
        <w:spacing w:line="276" w:lineRule="auto"/>
        <w:jc w:val="both"/>
      </w:pPr>
    </w:p>
    <w:p w14:paraId="312F6C91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showhideBox = new JCheckBox("Show");</w:t>
      </w:r>
    </w:p>
    <w:p w14:paraId="0364D17E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showhideBox, 10);</w:t>
      </w:r>
    </w:p>
    <w:p w14:paraId="4DC587F1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showhideBox, 50, 155, 50, 20);</w:t>
      </w:r>
    </w:p>
    <w:p w14:paraId="2DFD1918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/*=======================================================*/</w:t>
      </w:r>
    </w:p>
    <w:p w14:paraId="61B880D0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ImageIcon setor = </w:t>
      </w:r>
      <w:proofErr w:type="gramStart"/>
      <w:r>
        <w:t>loadImage(</w:t>
      </w:r>
      <w:proofErr w:type="gramEnd"/>
      <w:r>
        <w:t>"src/Assets/Setor.jpg", 35, 35);</w:t>
      </w:r>
    </w:p>
    <w:p w14:paraId="7E329642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setorButton = new </w:t>
      </w:r>
      <w:proofErr w:type="gramStart"/>
      <w:r>
        <w:t>JButton(</w:t>
      </w:r>
      <w:proofErr w:type="gramEnd"/>
      <w:r>
        <w:t>"PENYETORAN TUNAI", setor);</w:t>
      </w:r>
    </w:p>
    <w:p w14:paraId="75BB54FD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setorButton, 10);</w:t>
      </w:r>
    </w:p>
    <w:p w14:paraId="2EB86738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tyle(</w:t>
      </w:r>
      <w:proofErr w:type="gramEnd"/>
      <w:r>
        <w:t>setorButton, Font.BOLD);</w:t>
      </w:r>
    </w:p>
    <w:p w14:paraId="735CAC2D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setorButton, 85, 360, 120, 50);</w:t>
      </w:r>
    </w:p>
    <w:p w14:paraId="45463C93" w14:textId="77777777" w:rsidR="00CF50E1" w:rsidRDefault="00CF50E1" w:rsidP="00CE63AC">
      <w:pPr>
        <w:pStyle w:val="SourceCode"/>
        <w:spacing w:line="276" w:lineRule="auto"/>
        <w:jc w:val="both"/>
      </w:pPr>
    </w:p>
    <w:p w14:paraId="328EA18E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ImageIcon tarik = </w:t>
      </w:r>
      <w:proofErr w:type="gramStart"/>
      <w:r>
        <w:t>loadImage(</w:t>
      </w:r>
      <w:proofErr w:type="gramEnd"/>
      <w:r>
        <w:t>"src/Assets/Tarik.jpg", 35, 35);</w:t>
      </w:r>
    </w:p>
    <w:p w14:paraId="24D8895F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tarikButton = new </w:t>
      </w:r>
      <w:proofErr w:type="gramStart"/>
      <w:r>
        <w:t>JButton(</w:t>
      </w:r>
      <w:proofErr w:type="gramEnd"/>
      <w:r>
        <w:t>"PENARIKAN TUNAI", tarik);</w:t>
      </w:r>
    </w:p>
    <w:p w14:paraId="221AD19D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tarikButton, 10);</w:t>
      </w:r>
    </w:p>
    <w:p w14:paraId="79E82E2D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tyle(</w:t>
      </w:r>
      <w:proofErr w:type="gramEnd"/>
      <w:r>
        <w:t>tarikButton, Font.BOLD);</w:t>
      </w:r>
    </w:p>
    <w:p w14:paraId="5B4072C0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tarikButton, 435, 360, 120, 50);</w:t>
      </w:r>
    </w:p>
    <w:p w14:paraId="527F1A13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/*=======================================================*/</w:t>
      </w:r>
    </w:p>
    <w:p w14:paraId="71181B13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ImageIcon saldo = </w:t>
      </w:r>
      <w:proofErr w:type="gramStart"/>
      <w:r>
        <w:t>loadImage(</w:t>
      </w:r>
      <w:proofErr w:type="gramEnd"/>
      <w:r>
        <w:t>"src/Assets/InfoSaldo.jpg", 35, 35);</w:t>
      </w:r>
    </w:p>
    <w:p w14:paraId="44D38F61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saldoButton = new </w:t>
      </w:r>
      <w:proofErr w:type="gramStart"/>
      <w:r>
        <w:t>JButton(</w:t>
      </w:r>
      <w:proofErr w:type="gramEnd"/>
      <w:r>
        <w:t>"INFO SALDO", saldo);</w:t>
      </w:r>
    </w:p>
    <w:p w14:paraId="0330503D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saldoButton, 10);</w:t>
      </w:r>
    </w:p>
    <w:p w14:paraId="6F82D906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tyle(</w:t>
      </w:r>
      <w:proofErr w:type="gramEnd"/>
      <w:r>
        <w:t>saldoButton, Font.BOLD);</w:t>
      </w:r>
    </w:p>
    <w:p w14:paraId="09CCA31C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saldoButton, 85, 440,  120, 50);</w:t>
      </w:r>
    </w:p>
    <w:p w14:paraId="0A9A312E" w14:textId="77777777" w:rsidR="00CF50E1" w:rsidRDefault="00CF50E1" w:rsidP="00CE63AC">
      <w:pPr>
        <w:pStyle w:val="SourceCode"/>
        <w:spacing w:line="276" w:lineRule="auto"/>
        <w:jc w:val="both"/>
      </w:pPr>
    </w:p>
    <w:p w14:paraId="585D7A8A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//        mutasiButton = new </w:t>
      </w:r>
      <w:proofErr w:type="gramStart"/>
      <w:r>
        <w:t>JButton(</w:t>
      </w:r>
      <w:proofErr w:type="gramEnd"/>
      <w:r>
        <w:t>"MUTASI TRANSAKSI");</w:t>
      </w:r>
    </w:p>
    <w:p w14:paraId="1532EF41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//        </w:t>
      </w:r>
      <w:proofErr w:type="gramStart"/>
      <w:r>
        <w:t>setFontSize(</w:t>
      </w:r>
      <w:proofErr w:type="gramEnd"/>
      <w:r>
        <w:t>mutasiButton, 10);</w:t>
      </w:r>
    </w:p>
    <w:p w14:paraId="5E115266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//        </w:t>
      </w:r>
      <w:proofErr w:type="gramStart"/>
      <w:r>
        <w:t>setFontStyle(</w:t>
      </w:r>
      <w:proofErr w:type="gramEnd"/>
      <w:r>
        <w:t>mutasiButton, Font.BOLD);</w:t>
      </w:r>
    </w:p>
    <w:p w14:paraId="5992FF53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//        </w:t>
      </w:r>
      <w:proofErr w:type="gramStart"/>
      <w:r>
        <w:t>boundedAdd(</w:t>
      </w:r>
      <w:proofErr w:type="gramEnd"/>
      <w:r>
        <w:t>mutasiButton, 275, 440, 100, 50);</w:t>
      </w:r>
    </w:p>
    <w:p w14:paraId="7759FF0C" w14:textId="77777777" w:rsidR="00CF50E1" w:rsidRDefault="00CF50E1" w:rsidP="00CE63AC">
      <w:pPr>
        <w:pStyle w:val="SourceCode"/>
        <w:spacing w:line="276" w:lineRule="auto"/>
        <w:jc w:val="both"/>
      </w:pPr>
    </w:p>
    <w:p w14:paraId="529A5EC7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ImageIcon transfer = </w:t>
      </w:r>
      <w:proofErr w:type="gramStart"/>
      <w:r>
        <w:t>loadImage(</w:t>
      </w:r>
      <w:proofErr w:type="gramEnd"/>
      <w:r>
        <w:t>"src/Assets/Transfer.jpg", 35, 35);</w:t>
      </w:r>
    </w:p>
    <w:p w14:paraId="0732D608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transferButton = new </w:t>
      </w:r>
      <w:proofErr w:type="gramStart"/>
      <w:r>
        <w:t>JButton(</w:t>
      </w:r>
      <w:proofErr w:type="gramEnd"/>
      <w:r>
        <w:t>"TRANSFER", transfer);</w:t>
      </w:r>
    </w:p>
    <w:p w14:paraId="4449AD4C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transferButton, 10);</w:t>
      </w:r>
    </w:p>
    <w:p w14:paraId="598A25E2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tyle(</w:t>
      </w:r>
      <w:proofErr w:type="gramEnd"/>
      <w:r>
        <w:t>transferButton, Font.BOLD);</w:t>
      </w:r>
    </w:p>
    <w:p w14:paraId="23DC30CF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transferButton, 435, 440,  120, 50);</w:t>
      </w:r>
    </w:p>
    <w:p w14:paraId="514949A5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/*=======================================================*/</w:t>
      </w:r>
    </w:p>
    <w:p w14:paraId="039B0D9F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ImageIcon akun = </w:t>
      </w:r>
      <w:proofErr w:type="gramStart"/>
      <w:r>
        <w:t>loadImage(</w:t>
      </w:r>
      <w:proofErr w:type="gramEnd"/>
      <w:r>
        <w:t>"src/Assets/InfoAkun.jpg", 35, 35);</w:t>
      </w:r>
    </w:p>
    <w:p w14:paraId="6E663598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akunButton = new </w:t>
      </w:r>
      <w:proofErr w:type="gramStart"/>
      <w:r>
        <w:t>JButton(</w:t>
      </w:r>
      <w:proofErr w:type="gramEnd"/>
      <w:r>
        <w:t>"INFO AKUN", akun);</w:t>
      </w:r>
    </w:p>
    <w:p w14:paraId="62230832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akunButton, 10);</w:t>
      </w:r>
    </w:p>
    <w:p w14:paraId="74FE494B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tyle(</w:t>
      </w:r>
      <w:proofErr w:type="gramEnd"/>
      <w:r>
        <w:t>akunButton, Font.BOLD);</w:t>
      </w:r>
    </w:p>
    <w:p w14:paraId="5A4EA7FF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akunButton, 85, 520,  120, 50);</w:t>
      </w:r>
    </w:p>
    <w:p w14:paraId="168FD541" w14:textId="77777777" w:rsidR="00CF50E1" w:rsidRDefault="00CF50E1" w:rsidP="00CE63AC">
      <w:pPr>
        <w:pStyle w:val="SourceCode"/>
        <w:spacing w:line="276" w:lineRule="auto"/>
        <w:jc w:val="both"/>
      </w:pPr>
    </w:p>
    <w:p w14:paraId="26F4DC82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ImageIcon mutasi = </w:t>
      </w:r>
      <w:proofErr w:type="gramStart"/>
      <w:r>
        <w:t>loadImage(</w:t>
      </w:r>
      <w:proofErr w:type="gramEnd"/>
      <w:r>
        <w:t>"src/Assets/Mutasi.jpg", 35, 35);</w:t>
      </w:r>
    </w:p>
    <w:p w14:paraId="1ABC1C0E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mutasiButton = new </w:t>
      </w:r>
      <w:proofErr w:type="gramStart"/>
      <w:r>
        <w:t>JButton(</w:t>
      </w:r>
      <w:proofErr w:type="gramEnd"/>
      <w:r>
        <w:t>"MUTASI TRANSAKSI", mutasi);</w:t>
      </w:r>
    </w:p>
    <w:p w14:paraId="3D8CFABC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mutasiButton, 10);</w:t>
      </w:r>
    </w:p>
    <w:p w14:paraId="647BDA3B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tyle(</w:t>
      </w:r>
      <w:proofErr w:type="gramEnd"/>
      <w:r>
        <w:t>mutasiButton, Font.BOLD);</w:t>
      </w:r>
    </w:p>
    <w:p w14:paraId="7E7004C3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mutasiButton, 435, 520,  120, 50);</w:t>
      </w:r>
    </w:p>
    <w:p w14:paraId="2A73AC4B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/*=======================================================*/</w:t>
      </w:r>
    </w:p>
    <w:p w14:paraId="32A5920A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logoutButton = new JButton("LOGOUT");</w:t>
      </w:r>
    </w:p>
    <w:p w14:paraId="14E0467A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logoutButton, 10);</w:t>
      </w:r>
    </w:p>
    <w:p w14:paraId="7AFC7CAD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tyle(</w:t>
      </w:r>
      <w:proofErr w:type="gramEnd"/>
      <w:r>
        <w:t>logoutButton, Font.BOLD);</w:t>
      </w:r>
    </w:p>
    <w:p w14:paraId="4347E831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logoutButton, 275, 600, 100, 50);</w:t>
      </w:r>
    </w:p>
    <w:p w14:paraId="38A376A5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}</w:t>
      </w:r>
    </w:p>
    <w:p w14:paraId="720B5F6C" w14:textId="77777777" w:rsidR="00CF50E1" w:rsidRDefault="00CF50E1" w:rsidP="00CE63AC">
      <w:pPr>
        <w:pStyle w:val="SourceCode"/>
        <w:spacing w:line="276" w:lineRule="auto"/>
        <w:jc w:val="both"/>
      </w:pPr>
    </w:p>
    <w:p w14:paraId="39589703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@Override</w:t>
      </w:r>
    </w:p>
    <w:p w14:paraId="16A633C5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protected void </w:t>
      </w:r>
      <w:proofErr w:type="gramStart"/>
      <w:r>
        <w:t>event(</w:t>
      </w:r>
      <w:proofErr w:type="gramEnd"/>
      <w:r>
        <w:t>) {</w:t>
      </w:r>
    </w:p>
    <w:p w14:paraId="011CD2B4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welcomeLabel.setText("Welcome, "+Modelling.getuserMasuk(</w:t>
      </w:r>
      <w:proofErr w:type="gramStart"/>
      <w:r>
        <w:t>).getFullname</w:t>
      </w:r>
      <w:proofErr w:type="gramEnd"/>
      <w:r>
        <w:t>());</w:t>
      </w:r>
    </w:p>
    <w:p w14:paraId="49CBF777" w14:textId="77777777" w:rsidR="00CF50E1" w:rsidRDefault="00CF50E1" w:rsidP="00CE63AC">
      <w:pPr>
        <w:pStyle w:val="SourceCode"/>
        <w:spacing w:line="276" w:lineRule="auto"/>
        <w:jc w:val="both"/>
      </w:pPr>
    </w:p>
    <w:p w14:paraId="30E1734A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noRekLabel.setText(Modelling.getRekMasuk(</w:t>
      </w:r>
      <w:proofErr w:type="gramStart"/>
      <w:r>
        <w:t>).getNoRekening</w:t>
      </w:r>
      <w:proofErr w:type="gramEnd"/>
      <w:r>
        <w:t>());</w:t>
      </w:r>
    </w:p>
    <w:p w14:paraId="5410A1C4" w14:textId="77777777" w:rsidR="00CF50E1" w:rsidRDefault="00CF50E1" w:rsidP="00CE63AC">
      <w:pPr>
        <w:pStyle w:val="SourceCode"/>
        <w:spacing w:line="276" w:lineRule="auto"/>
        <w:jc w:val="both"/>
      </w:pPr>
    </w:p>
    <w:p w14:paraId="1D1ACBC6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showhideBox.addActionListener((e) -&gt; {</w:t>
      </w:r>
    </w:p>
    <w:p w14:paraId="2808302A" w14:textId="77777777" w:rsidR="00CF50E1" w:rsidRDefault="00CF50E1" w:rsidP="00CE63AC">
      <w:pPr>
        <w:pStyle w:val="SourceCode"/>
        <w:spacing w:line="276" w:lineRule="auto"/>
        <w:jc w:val="both"/>
      </w:pPr>
    </w:p>
    <w:p w14:paraId="5D2C8ECD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});</w:t>
      </w:r>
    </w:p>
    <w:p w14:paraId="116F3C9F" w14:textId="77777777" w:rsidR="00CF50E1" w:rsidRDefault="00CF50E1" w:rsidP="00CE63AC">
      <w:pPr>
        <w:pStyle w:val="SourceCode"/>
        <w:spacing w:line="276" w:lineRule="auto"/>
        <w:jc w:val="both"/>
      </w:pPr>
    </w:p>
    <w:p w14:paraId="737553AF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setorButton.addActionListener((e) -&gt; {</w:t>
      </w:r>
    </w:p>
    <w:p w14:paraId="77185C0E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new GuiPinConfirmFrame(</w:t>
      </w:r>
      <w:proofErr w:type="gramStart"/>
      <w:r>
        <w:t>).setVisible</w:t>
      </w:r>
      <w:proofErr w:type="gramEnd"/>
      <w:r>
        <w:t>(true);</w:t>
      </w:r>
    </w:p>
    <w:p w14:paraId="7C906C1C" w14:textId="77777777" w:rsidR="00CF50E1" w:rsidRDefault="00CF50E1" w:rsidP="00CE63AC">
      <w:pPr>
        <w:pStyle w:val="SourceCode"/>
        <w:spacing w:line="276" w:lineRule="auto"/>
        <w:jc w:val="both"/>
      </w:pPr>
      <w:r>
        <w:t>//            new GuiSetorTunaiFrame(</w:t>
      </w:r>
      <w:proofErr w:type="gramStart"/>
      <w:r>
        <w:t>).setVisible</w:t>
      </w:r>
      <w:proofErr w:type="gramEnd"/>
      <w:r>
        <w:t>(true);</w:t>
      </w:r>
    </w:p>
    <w:p w14:paraId="4B906515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dispose(</w:t>
      </w:r>
      <w:proofErr w:type="gramEnd"/>
      <w:r>
        <w:t>);</w:t>
      </w:r>
    </w:p>
    <w:p w14:paraId="7D82BAA8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});</w:t>
      </w:r>
    </w:p>
    <w:p w14:paraId="1B3FABAE" w14:textId="77777777" w:rsidR="00CF50E1" w:rsidRDefault="00CF50E1" w:rsidP="00CE63AC">
      <w:pPr>
        <w:pStyle w:val="SourceCode"/>
        <w:spacing w:line="276" w:lineRule="auto"/>
        <w:jc w:val="both"/>
      </w:pPr>
    </w:p>
    <w:p w14:paraId="74A9F45F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tarikButton.addActionListener((e) -&gt; {</w:t>
      </w:r>
    </w:p>
    <w:p w14:paraId="3710C943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new GuiPinConfirmFrame(</w:t>
      </w:r>
      <w:proofErr w:type="gramStart"/>
      <w:r>
        <w:t>).setVisible</w:t>
      </w:r>
      <w:proofErr w:type="gramEnd"/>
      <w:r>
        <w:t>(true);</w:t>
      </w:r>
    </w:p>
    <w:p w14:paraId="1A05E6C9" w14:textId="77777777" w:rsidR="00CF50E1" w:rsidRDefault="00CF50E1" w:rsidP="00CE63AC">
      <w:pPr>
        <w:pStyle w:val="SourceCode"/>
        <w:spacing w:line="276" w:lineRule="auto"/>
        <w:jc w:val="both"/>
      </w:pPr>
      <w:r>
        <w:t>//            new GuiTarikTunaiFrame(</w:t>
      </w:r>
      <w:proofErr w:type="gramStart"/>
      <w:r>
        <w:t>).setVisible</w:t>
      </w:r>
      <w:proofErr w:type="gramEnd"/>
      <w:r>
        <w:t>(true);</w:t>
      </w:r>
    </w:p>
    <w:p w14:paraId="6F735F85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dispose(</w:t>
      </w:r>
      <w:proofErr w:type="gramEnd"/>
      <w:r>
        <w:t>);</w:t>
      </w:r>
    </w:p>
    <w:p w14:paraId="38245B7E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});</w:t>
      </w:r>
    </w:p>
    <w:p w14:paraId="65D6B315" w14:textId="77777777" w:rsidR="00CF50E1" w:rsidRDefault="00CF50E1" w:rsidP="00CE63AC">
      <w:pPr>
        <w:pStyle w:val="SourceCode"/>
        <w:spacing w:line="276" w:lineRule="auto"/>
        <w:jc w:val="both"/>
      </w:pPr>
    </w:p>
    <w:p w14:paraId="78A12350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saldoButton.addActionListener((e) -&gt; {</w:t>
      </w:r>
    </w:p>
    <w:p w14:paraId="58D4A979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new GuiInfoSaldoFrame(</w:t>
      </w:r>
      <w:proofErr w:type="gramStart"/>
      <w:r>
        <w:t>).setVisible</w:t>
      </w:r>
      <w:proofErr w:type="gramEnd"/>
      <w:r>
        <w:t>(true);</w:t>
      </w:r>
    </w:p>
    <w:p w14:paraId="71767912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dispose(</w:t>
      </w:r>
      <w:proofErr w:type="gramEnd"/>
      <w:r>
        <w:t>);</w:t>
      </w:r>
    </w:p>
    <w:p w14:paraId="690F99E1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});</w:t>
      </w:r>
    </w:p>
    <w:p w14:paraId="168F2DC6" w14:textId="77777777" w:rsidR="00CF50E1" w:rsidRDefault="00CF50E1" w:rsidP="00CE63AC">
      <w:pPr>
        <w:pStyle w:val="SourceCode"/>
        <w:spacing w:line="276" w:lineRule="auto"/>
        <w:jc w:val="both"/>
      </w:pPr>
    </w:p>
    <w:p w14:paraId="0DDBC107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transferButton.addActionListener((e) -&gt; {</w:t>
      </w:r>
    </w:p>
    <w:p w14:paraId="4288D095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new GuiTransferTunaiFrame(</w:t>
      </w:r>
      <w:proofErr w:type="gramStart"/>
      <w:r>
        <w:t>).setVisible</w:t>
      </w:r>
      <w:proofErr w:type="gramEnd"/>
      <w:r>
        <w:t>(true);</w:t>
      </w:r>
    </w:p>
    <w:p w14:paraId="15B6AFF6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dispose(</w:t>
      </w:r>
      <w:proofErr w:type="gramEnd"/>
      <w:r>
        <w:t>);</w:t>
      </w:r>
    </w:p>
    <w:p w14:paraId="1C891CF4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});</w:t>
      </w:r>
    </w:p>
    <w:p w14:paraId="5328730A" w14:textId="77777777" w:rsidR="00CF50E1" w:rsidRDefault="00CF50E1" w:rsidP="00CE63AC">
      <w:pPr>
        <w:pStyle w:val="SourceCode"/>
        <w:spacing w:line="276" w:lineRule="auto"/>
        <w:jc w:val="both"/>
      </w:pPr>
    </w:p>
    <w:p w14:paraId="51D21B87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akunButton.addActionListener((e) -&gt; {</w:t>
      </w:r>
    </w:p>
    <w:p w14:paraId="0476DC2B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new GuiInfoAkunFrame(</w:t>
      </w:r>
      <w:proofErr w:type="gramStart"/>
      <w:r>
        <w:t>).setVisible</w:t>
      </w:r>
      <w:proofErr w:type="gramEnd"/>
      <w:r>
        <w:t>(true);</w:t>
      </w:r>
    </w:p>
    <w:p w14:paraId="5EE91418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dispose(</w:t>
      </w:r>
      <w:proofErr w:type="gramEnd"/>
      <w:r>
        <w:t>);</w:t>
      </w:r>
    </w:p>
    <w:p w14:paraId="2EB4B895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});</w:t>
      </w:r>
    </w:p>
    <w:p w14:paraId="6619FA21" w14:textId="77777777" w:rsidR="00CF50E1" w:rsidRDefault="00CF50E1" w:rsidP="00CE63AC">
      <w:pPr>
        <w:pStyle w:val="SourceCode"/>
        <w:spacing w:line="276" w:lineRule="auto"/>
        <w:jc w:val="both"/>
      </w:pPr>
    </w:p>
    <w:p w14:paraId="0D9DA134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mutasiButton.addActionListener((e) -&gt; {</w:t>
      </w:r>
    </w:p>
    <w:p w14:paraId="733DF9DD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new GuiMutasiRekeningFrame(</w:t>
      </w:r>
      <w:proofErr w:type="gramStart"/>
      <w:r>
        <w:t>).setVisible</w:t>
      </w:r>
      <w:proofErr w:type="gramEnd"/>
      <w:r>
        <w:t>(true);</w:t>
      </w:r>
    </w:p>
    <w:p w14:paraId="2BA79969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dispose(</w:t>
      </w:r>
      <w:proofErr w:type="gramEnd"/>
      <w:r>
        <w:t>);</w:t>
      </w:r>
    </w:p>
    <w:p w14:paraId="57B50A04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});</w:t>
      </w:r>
    </w:p>
    <w:p w14:paraId="574E101F" w14:textId="77777777" w:rsidR="00CF50E1" w:rsidRDefault="00CF50E1" w:rsidP="00CE63AC">
      <w:pPr>
        <w:pStyle w:val="SourceCode"/>
        <w:spacing w:line="276" w:lineRule="auto"/>
        <w:jc w:val="both"/>
      </w:pPr>
    </w:p>
    <w:p w14:paraId="68CD58D7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logoutButton.addActionListener((e) -&gt; {</w:t>
      </w:r>
    </w:p>
    <w:p w14:paraId="28D6194E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new GuiLogOutConfirmFrame(</w:t>
      </w:r>
      <w:proofErr w:type="gramStart"/>
      <w:r>
        <w:t>).setVisible</w:t>
      </w:r>
      <w:proofErr w:type="gramEnd"/>
      <w:r>
        <w:t>(true);</w:t>
      </w:r>
    </w:p>
    <w:p w14:paraId="3895A013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dispose(</w:t>
      </w:r>
      <w:proofErr w:type="gramEnd"/>
      <w:r>
        <w:t>);</w:t>
      </w:r>
    </w:p>
    <w:p w14:paraId="5F2AD177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    });</w:t>
      </w:r>
    </w:p>
    <w:p w14:paraId="08B2B6E6" w14:textId="77777777" w:rsidR="00CF50E1" w:rsidRDefault="00CF50E1" w:rsidP="00CE63AC">
      <w:pPr>
        <w:pStyle w:val="SourceCode"/>
        <w:spacing w:line="276" w:lineRule="auto"/>
        <w:jc w:val="both"/>
      </w:pPr>
      <w:r>
        <w:t xml:space="preserve">    }</w:t>
      </w:r>
    </w:p>
    <w:p w14:paraId="13B70F84" w14:textId="571B080A" w:rsidR="00EB42E0" w:rsidRDefault="00CF50E1" w:rsidP="00CE63AC">
      <w:pPr>
        <w:pStyle w:val="SourceCode"/>
        <w:spacing w:line="276" w:lineRule="auto"/>
        <w:jc w:val="both"/>
      </w:pPr>
      <w:r>
        <w:t>}</w:t>
      </w:r>
    </w:p>
    <w:p w14:paraId="43104B23" w14:textId="77777777" w:rsidR="00CF50E1" w:rsidRPr="007749DB" w:rsidRDefault="00CF50E1" w:rsidP="00CE63AC">
      <w:pPr>
        <w:pStyle w:val="SourceCode"/>
        <w:spacing w:line="276" w:lineRule="auto"/>
        <w:jc w:val="both"/>
      </w:pPr>
    </w:p>
    <w:p w14:paraId="221186BE" w14:textId="77777777" w:rsidR="00055B99" w:rsidRDefault="00055B99" w:rsidP="00D00FA7">
      <w:pPr>
        <w:spacing w:line="360" w:lineRule="auto"/>
        <w:ind w:left="284"/>
        <w:jc w:val="both"/>
        <w:rPr>
          <w:bCs/>
          <w:color w:val="0070C0"/>
        </w:rPr>
      </w:pPr>
    </w:p>
    <w:p w14:paraId="2A631D31" w14:textId="552C5DA6" w:rsidR="00D00FA7" w:rsidRPr="001E4796" w:rsidRDefault="009A25A5" w:rsidP="00D00FA7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lastRenderedPageBreak/>
        <w:t>Class</w:t>
      </w:r>
      <w:r w:rsidR="00D0652F">
        <w:rPr>
          <w:bCs/>
          <w:color w:val="0070C0"/>
        </w:rPr>
        <w:t xml:space="preserve"> </w:t>
      </w:r>
      <w:r w:rsidR="00B91F74">
        <w:rPr>
          <w:bCs/>
          <w:color w:val="0070C0"/>
        </w:rPr>
        <w:t>Gui</w:t>
      </w:r>
      <w:r w:rsidR="00D34FD1">
        <w:rPr>
          <w:bCs/>
          <w:color w:val="0070C0"/>
        </w:rPr>
        <w:t>HomeFrame.java</w:t>
      </w:r>
    </w:p>
    <w:p w14:paraId="1BD3B7A6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package </w:t>
      </w:r>
      <w:proofErr w:type="gramStart"/>
      <w:r>
        <w:t>view.frame</w:t>
      </w:r>
      <w:proofErr w:type="gramEnd"/>
      <w:r>
        <w:t>;</w:t>
      </w:r>
    </w:p>
    <w:p w14:paraId="24392B8E" w14:textId="77777777" w:rsidR="00D85FE7" w:rsidRDefault="00D85FE7" w:rsidP="001D48CE">
      <w:pPr>
        <w:pStyle w:val="SourceCode"/>
        <w:spacing w:line="276" w:lineRule="auto"/>
        <w:jc w:val="both"/>
      </w:pPr>
    </w:p>
    <w:p w14:paraId="4048AEAB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view.frame</w:t>
      </w:r>
      <w:proofErr w:type="gramEnd"/>
      <w:r>
        <w:t>.viewconfirmation.GuiExitConfirmFrame;</w:t>
      </w:r>
    </w:p>
    <w:p w14:paraId="3F61A5EC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view.frame</w:t>
      </w:r>
      <w:proofErr w:type="gramEnd"/>
      <w:r>
        <w:t>.viewhomeframe.GuiLoginFrame;</w:t>
      </w:r>
    </w:p>
    <w:p w14:paraId="2027135F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view.frame</w:t>
      </w:r>
      <w:proofErr w:type="gramEnd"/>
      <w:r>
        <w:t>.viewhomeframe.GuiRegistrationFrame;</w:t>
      </w:r>
    </w:p>
    <w:p w14:paraId="161EE5AD" w14:textId="77777777" w:rsidR="00D85FE7" w:rsidRDefault="00D85FE7" w:rsidP="001D48CE">
      <w:pPr>
        <w:pStyle w:val="SourceCode"/>
        <w:spacing w:line="276" w:lineRule="auto"/>
        <w:jc w:val="both"/>
      </w:pPr>
    </w:p>
    <w:p w14:paraId="3A5DE03C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javax.swing</w:t>
      </w:r>
      <w:proofErr w:type="gramEnd"/>
      <w:r>
        <w:t>.*;</w:t>
      </w:r>
    </w:p>
    <w:p w14:paraId="3E703517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import </w:t>
      </w:r>
      <w:proofErr w:type="gramStart"/>
      <w:r>
        <w:t>java.awt.*</w:t>
      </w:r>
      <w:proofErr w:type="gramEnd"/>
      <w:r>
        <w:t>;</w:t>
      </w:r>
    </w:p>
    <w:p w14:paraId="71B17E48" w14:textId="77777777" w:rsidR="00D85FE7" w:rsidRDefault="00D85FE7" w:rsidP="001D48CE">
      <w:pPr>
        <w:pStyle w:val="SourceCode"/>
        <w:spacing w:line="276" w:lineRule="auto"/>
        <w:jc w:val="both"/>
      </w:pPr>
    </w:p>
    <w:p w14:paraId="41468292" w14:textId="77777777" w:rsidR="00D85FE7" w:rsidRDefault="00D85FE7" w:rsidP="001D48CE">
      <w:pPr>
        <w:pStyle w:val="SourceCode"/>
        <w:spacing w:line="276" w:lineRule="auto"/>
        <w:jc w:val="both"/>
      </w:pPr>
      <w:r>
        <w:t>public class GuiHomeFrame extends GuiMainUnitFrame {</w:t>
      </w:r>
    </w:p>
    <w:p w14:paraId="490C02F7" w14:textId="77777777" w:rsidR="00D85FE7" w:rsidRDefault="00D85FE7" w:rsidP="001D48CE">
      <w:pPr>
        <w:pStyle w:val="SourceCode"/>
        <w:spacing w:line="276" w:lineRule="auto"/>
        <w:jc w:val="both"/>
      </w:pPr>
    </w:p>
    <w:p w14:paraId="6CDA9518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private JLabel icon, titleLabel;</w:t>
      </w:r>
    </w:p>
    <w:p w14:paraId="1896B1FB" w14:textId="77777777" w:rsidR="00D85FE7" w:rsidRDefault="00D85FE7" w:rsidP="001D48CE">
      <w:pPr>
        <w:pStyle w:val="SourceCode"/>
        <w:spacing w:line="276" w:lineRule="auto"/>
        <w:jc w:val="both"/>
      </w:pPr>
    </w:p>
    <w:p w14:paraId="6836B230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private JButton loginButton, exitButton, registButton;</w:t>
      </w:r>
    </w:p>
    <w:p w14:paraId="155ECAA2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public </w:t>
      </w:r>
      <w:proofErr w:type="gramStart"/>
      <w:r>
        <w:t>GuiHomeFrame(</w:t>
      </w:r>
      <w:proofErr w:type="gramEnd"/>
      <w:r>
        <w:t>){</w:t>
      </w:r>
    </w:p>
    <w:p w14:paraId="7090719B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super("HOME");</w:t>
      </w:r>
    </w:p>
    <w:p w14:paraId="70632F75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}</w:t>
      </w:r>
    </w:p>
    <w:p w14:paraId="282087ED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@Override</w:t>
      </w:r>
    </w:p>
    <w:p w14:paraId="030B62A6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protected void </w:t>
      </w:r>
      <w:proofErr w:type="gramStart"/>
      <w:r>
        <w:t>component(</w:t>
      </w:r>
      <w:proofErr w:type="gramEnd"/>
      <w:r>
        <w:t>) {</w:t>
      </w:r>
    </w:p>
    <w:p w14:paraId="66D41BB8" w14:textId="77777777" w:rsidR="00D85FE7" w:rsidRDefault="00D85FE7" w:rsidP="001D48CE">
      <w:pPr>
        <w:pStyle w:val="SourceCode"/>
        <w:spacing w:line="276" w:lineRule="auto"/>
        <w:jc w:val="both"/>
      </w:pPr>
    </w:p>
    <w:p w14:paraId="7238627F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titleLabel = new JLabel("HOME");</w:t>
      </w:r>
    </w:p>
    <w:p w14:paraId="78278E41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titleLabel, 30);</w:t>
      </w:r>
    </w:p>
    <w:p w14:paraId="20895804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tyle(</w:t>
      </w:r>
      <w:proofErr w:type="gramEnd"/>
      <w:r>
        <w:t>titleLabel, Font.BOLD);</w:t>
      </w:r>
    </w:p>
    <w:p w14:paraId="5002436E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titleLabel, 300, 35, 246, 100);</w:t>
      </w:r>
    </w:p>
    <w:p w14:paraId="01E1B2B9" w14:textId="77777777" w:rsidR="00D85FE7" w:rsidRDefault="00D85FE7" w:rsidP="001D48CE">
      <w:pPr>
        <w:pStyle w:val="SourceCode"/>
        <w:spacing w:line="276" w:lineRule="auto"/>
        <w:jc w:val="both"/>
      </w:pPr>
    </w:p>
    <w:p w14:paraId="4A921BED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ImageIcon image = </w:t>
      </w:r>
      <w:proofErr w:type="gramStart"/>
      <w:r>
        <w:t>loadImage(</w:t>
      </w:r>
      <w:proofErr w:type="gramEnd"/>
      <w:r>
        <w:t>"src/Assets/Logo.png", 200, 200);</w:t>
      </w:r>
    </w:p>
    <w:p w14:paraId="62464032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icon = new JLabel(image);</w:t>
      </w:r>
    </w:p>
    <w:p w14:paraId="3C199AA0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icon, 200, 136, 200, 200);</w:t>
      </w:r>
    </w:p>
    <w:p w14:paraId="3D4DCB82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/*=======================================================*/</w:t>
      </w:r>
    </w:p>
    <w:p w14:paraId="6C851CD4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registButton = new JButton("REGISTER");</w:t>
      </w:r>
    </w:p>
    <w:p w14:paraId="49AFF2B7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registButton, 20);</w:t>
      </w:r>
    </w:p>
    <w:p w14:paraId="7DFF4080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registButton, 200, 375, 200, 50);</w:t>
      </w:r>
    </w:p>
    <w:p w14:paraId="445A6F87" w14:textId="77777777" w:rsidR="00D85FE7" w:rsidRDefault="00D85FE7" w:rsidP="001D48CE">
      <w:pPr>
        <w:pStyle w:val="SourceCode"/>
        <w:spacing w:line="276" w:lineRule="auto"/>
        <w:jc w:val="both"/>
      </w:pPr>
    </w:p>
    <w:p w14:paraId="5C755FCA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loginButton = new JButton("LOGIN");</w:t>
      </w:r>
    </w:p>
    <w:p w14:paraId="1DE8A8BE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loginButton, 20);</w:t>
      </w:r>
    </w:p>
    <w:p w14:paraId="019E4B22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loginButton, 200, 450, 200, 50);</w:t>
      </w:r>
    </w:p>
    <w:p w14:paraId="30B4FD1E" w14:textId="77777777" w:rsidR="00D85FE7" w:rsidRDefault="00D85FE7" w:rsidP="001D48CE">
      <w:pPr>
        <w:pStyle w:val="SourceCode"/>
        <w:spacing w:line="276" w:lineRule="auto"/>
        <w:jc w:val="both"/>
      </w:pPr>
    </w:p>
    <w:p w14:paraId="2A5F305B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exitButton = new JButton("EXIT");</w:t>
      </w:r>
    </w:p>
    <w:p w14:paraId="20CEEAD7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setFontSize(</w:t>
      </w:r>
      <w:proofErr w:type="gramEnd"/>
      <w:r>
        <w:t>exitButton, 20);</w:t>
      </w:r>
    </w:p>
    <w:p w14:paraId="3D13F8C9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</w:t>
      </w:r>
      <w:proofErr w:type="gramStart"/>
      <w:r>
        <w:t>boundedAdd(</w:t>
      </w:r>
      <w:proofErr w:type="gramEnd"/>
      <w:r>
        <w:t>exitButton, 200, 525, 200, 50);</w:t>
      </w:r>
    </w:p>
    <w:p w14:paraId="423BFB77" w14:textId="77777777" w:rsidR="00D85FE7" w:rsidRDefault="00D85FE7" w:rsidP="001D48CE">
      <w:pPr>
        <w:pStyle w:val="SourceCode"/>
        <w:spacing w:line="276" w:lineRule="auto"/>
        <w:jc w:val="both"/>
      </w:pPr>
      <w:r>
        <w:lastRenderedPageBreak/>
        <w:t xml:space="preserve">        /*=======================================================*/</w:t>
      </w:r>
    </w:p>
    <w:p w14:paraId="122AEE7B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}</w:t>
      </w:r>
    </w:p>
    <w:p w14:paraId="140BADE4" w14:textId="77777777" w:rsidR="00D85FE7" w:rsidRDefault="00D85FE7" w:rsidP="001D48CE">
      <w:pPr>
        <w:pStyle w:val="SourceCode"/>
        <w:spacing w:line="276" w:lineRule="auto"/>
        <w:jc w:val="both"/>
      </w:pPr>
    </w:p>
    <w:p w14:paraId="1F1AC910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@Override</w:t>
      </w:r>
    </w:p>
    <w:p w14:paraId="61A03E5B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protected void </w:t>
      </w:r>
      <w:proofErr w:type="gramStart"/>
      <w:r>
        <w:t>event(</w:t>
      </w:r>
      <w:proofErr w:type="gramEnd"/>
      <w:r>
        <w:t>) {</w:t>
      </w:r>
    </w:p>
    <w:p w14:paraId="5B851734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registButton.addActionListener((e) -&gt; {</w:t>
      </w:r>
    </w:p>
    <w:p w14:paraId="1BD8002F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    new GuiRegistrationFrame(</w:t>
      </w:r>
      <w:proofErr w:type="gramStart"/>
      <w:r>
        <w:t>).setVisible</w:t>
      </w:r>
      <w:proofErr w:type="gramEnd"/>
      <w:r>
        <w:t>(true);</w:t>
      </w:r>
    </w:p>
    <w:p w14:paraId="488BB9D4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dispose(</w:t>
      </w:r>
      <w:proofErr w:type="gramEnd"/>
      <w:r>
        <w:t>);</w:t>
      </w:r>
    </w:p>
    <w:p w14:paraId="3364E10B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});</w:t>
      </w:r>
    </w:p>
    <w:p w14:paraId="401A3378" w14:textId="77777777" w:rsidR="00D85FE7" w:rsidRDefault="00D85FE7" w:rsidP="001D48CE">
      <w:pPr>
        <w:pStyle w:val="SourceCode"/>
        <w:spacing w:line="276" w:lineRule="auto"/>
        <w:jc w:val="both"/>
      </w:pPr>
    </w:p>
    <w:p w14:paraId="48355F94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loginButton.addActionListener((e) -&gt; {</w:t>
      </w:r>
    </w:p>
    <w:p w14:paraId="42A09A91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    new GuiLoginFrame(</w:t>
      </w:r>
      <w:proofErr w:type="gramStart"/>
      <w:r>
        <w:t>).setVisible</w:t>
      </w:r>
      <w:proofErr w:type="gramEnd"/>
      <w:r>
        <w:t>(true);</w:t>
      </w:r>
    </w:p>
    <w:p w14:paraId="26567270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dispose(</w:t>
      </w:r>
      <w:proofErr w:type="gramEnd"/>
      <w:r>
        <w:t>);</w:t>
      </w:r>
    </w:p>
    <w:p w14:paraId="5D70EA48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});</w:t>
      </w:r>
    </w:p>
    <w:p w14:paraId="4FD8C3D1" w14:textId="77777777" w:rsidR="00D85FE7" w:rsidRDefault="00D85FE7" w:rsidP="001D48CE">
      <w:pPr>
        <w:pStyle w:val="SourceCode"/>
        <w:spacing w:line="276" w:lineRule="auto"/>
        <w:jc w:val="both"/>
      </w:pPr>
    </w:p>
    <w:p w14:paraId="49DD05D6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exitButton.addActionListener((e) -&gt; {</w:t>
      </w:r>
    </w:p>
    <w:p w14:paraId="3F35C593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    new GuiExitConfirmFrame(</w:t>
      </w:r>
      <w:proofErr w:type="gramStart"/>
      <w:r>
        <w:t>).setVisible</w:t>
      </w:r>
      <w:proofErr w:type="gramEnd"/>
      <w:r>
        <w:t>(true);</w:t>
      </w:r>
    </w:p>
    <w:p w14:paraId="0CE96249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    </w:t>
      </w:r>
      <w:proofErr w:type="gramStart"/>
      <w:r>
        <w:t>dispose(</w:t>
      </w:r>
      <w:proofErr w:type="gramEnd"/>
      <w:r>
        <w:t>);</w:t>
      </w:r>
    </w:p>
    <w:p w14:paraId="706C41BD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    });</w:t>
      </w:r>
    </w:p>
    <w:p w14:paraId="0422EAD9" w14:textId="77777777" w:rsidR="00D85FE7" w:rsidRDefault="00D85FE7" w:rsidP="001D48CE">
      <w:pPr>
        <w:pStyle w:val="SourceCode"/>
        <w:spacing w:line="276" w:lineRule="auto"/>
        <w:jc w:val="both"/>
      </w:pPr>
      <w:r>
        <w:t xml:space="preserve">    }</w:t>
      </w:r>
    </w:p>
    <w:p w14:paraId="5B87A948" w14:textId="431D3AEE" w:rsidR="00D00FA7" w:rsidRDefault="00D85FE7" w:rsidP="001D48CE">
      <w:pPr>
        <w:pStyle w:val="SourceCode"/>
        <w:spacing w:line="276" w:lineRule="auto"/>
        <w:jc w:val="both"/>
      </w:pPr>
      <w:r>
        <w:t>}</w:t>
      </w:r>
    </w:p>
    <w:p w14:paraId="536A8EE2" w14:textId="77777777" w:rsidR="001D48CE" w:rsidRPr="007749DB" w:rsidRDefault="001D48CE" w:rsidP="001D48CE">
      <w:pPr>
        <w:pStyle w:val="SourceCode"/>
        <w:spacing w:line="276" w:lineRule="auto"/>
        <w:jc w:val="both"/>
      </w:pPr>
    </w:p>
    <w:p w14:paraId="2410E170" w14:textId="77777777" w:rsidR="00FD2E5B" w:rsidRDefault="00FD2E5B" w:rsidP="00FD2E5B">
      <w:pPr>
        <w:ind w:left="284"/>
        <w:jc w:val="both"/>
        <w:rPr>
          <w:b/>
          <w:color w:val="0070C0"/>
          <w:sz w:val="28"/>
        </w:rPr>
      </w:pPr>
    </w:p>
    <w:p w14:paraId="784077AE" w14:textId="77777777" w:rsidR="00FD2E5B" w:rsidRPr="00117A4F" w:rsidRDefault="00FD2E5B" w:rsidP="00FD2E5B">
      <w:pPr>
        <w:ind w:left="284"/>
        <w:jc w:val="both"/>
        <w:rPr>
          <w:b/>
          <w:color w:val="0070C0"/>
          <w:sz w:val="28"/>
        </w:rPr>
      </w:pPr>
    </w:p>
    <w:p w14:paraId="75A86754" w14:textId="77777777" w:rsidR="004470BD" w:rsidRPr="00117A4F" w:rsidRDefault="004470BD" w:rsidP="00FD2E5B">
      <w:pPr>
        <w:ind w:left="284"/>
        <w:jc w:val="both"/>
        <w:rPr>
          <w:b/>
          <w:color w:val="0070C0"/>
          <w:sz w:val="28"/>
        </w:rPr>
      </w:pPr>
    </w:p>
    <w:sectPr w:rsidR="004470BD" w:rsidRPr="00117A4F" w:rsidSect="008F3A88">
      <w:headerReference w:type="default" r:id="rId11"/>
      <w:footerReference w:type="default" r:id="rId12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756F9" w14:textId="77777777" w:rsidR="004D79C2" w:rsidRDefault="004D79C2" w:rsidP="00A24815">
      <w:r>
        <w:separator/>
      </w:r>
    </w:p>
  </w:endnote>
  <w:endnote w:type="continuationSeparator" w:id="0">
    <w:p w14:paraId="0B9E691C" w14:textId="77777777" w:rsidR="004D79C2" w:rsidRDefault="004D79C2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170F9" w14:textId="77777777" w:rsidR="004D79C2" w:rsidRDefault="004D79C2" w:rsidP="00A24815">
      <w:r>
        <w:separator/>
      </w:r>
    </w:p>
  </w:footnote>
  <w:footnote w:type="continuationSeparator" w:id="0">
    <w:p w14:paraId="1EDB6C75" w14:textId="77777777" w:rsidR="004D79C2" w:rsidRDefault="004D79C2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r>
      <w:rPr>
        <w:sz w:val="62"/>
        <w:szCs w:val="74"/>
        <w:u w:val="single"/>
        <w:lang w:val="en-US"/>
      </w:rPr>
      <w:t>Laporan</w:t>
    </w:r>
    <w:r w:rsidR="00131BCD">
      <w:rPr>
        <w:sz w:val="62"/>
        <w:szCs w:val="74"/>
        <w:u w:val="single"/>
        <w:lang w:val="en-US"/>
      </w:rPr>
      <w:t xml:space="preserve"> Praktiku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CD712D"/>
    <w:multiLevelType w:val="hybridMultilevel"/>
    <w:tmpl w:val="AEF22CC0"/>
    <w:lvl w:ilvl="0" w:tplc="0004197A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52A42661"/>
    <w:multiLevelType w:val="hybridMultilevel"/>
    <w:tmpl w:val="87AC5F14"/>
    <w:lvl w:ilvl="0" w:tplc="1CFC564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5FB9199F"/>
    <w:multiLevelType w:val="hybridMultilevel"/>
    <w:tmpl w:val="9626C2BA"/>
    <w:lvl w:ilvl="0" w:tplc="2F38F794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num w:numId="1" w16cid:durableId="236747290">
    <w:abstractNumId w:val="1"/>
  </w:num>
  <w:num w:numId="2" w16cid:durableId="189072214">
    <w:abstractNumId w:val="2"/>
  </w:num>
  <w:num w:numId="3" w16cid:durableId="1163930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036E7"/>
    <w:rsid w:val="00005479"/>
    <w:rsid w:val="00026315"/>
    <w:rsid w:val="00050F13"/>
    <w:rsid w:val="00055B99"/>
    <w:rsid w:val="00056A63"/>
    <w:rsid w:val="00067F9F"/>
    <w:rsid w:val="00074D80"/>
    <w:rsid w:val="000808A6"/>
    <w:rsid w:val="000838D1"/>
    <w:rsid w:val="00094C3D"/>
    <w:rsid w:val="000966CC"/>
    <w:rsid w:val="000A48BB"/>
    <w:rsid w:val="000C6187"/>
    <w:rsid w:val="000C7B49"/>
    <w:rsid w:val="000D1A93"/>
    <w:rsid w:val="000D714B"/>
    <w:rsid w:val="000E32A6"/>
    <w:rsid w:val="000E3909"/>
    <w:rsid w:val="000E5123"/>
    <w:rsid w:val="000F01E6"/>
    <w:rsid w:val="00107D49"/>
    <w:rsid w:val="00117A4F"/>
    <w:rsid w:val="00117C72"/>
    <w:rsid w:val="00131BCD"/>
    <w:rsid w:val="001354D4"/>
    <w:rsid w:val="00145628"/>
    <w:rsid w:val="001506DD"/>
    <w:rsid w:val="001523E2"/>
    <w:rsid w:val="0015747A"/>
    <w:rsid w:val="001662E0"/>
    <w:rsid w:val="00166984"/>
    <w:rsid w:val="0017161D"/>
    <w:rsid w:val="00186A6C"/>
    <w:rsid w:val="001873AD"/>
    <w:rsid w:val="00195DB8"/>
    <w:rsid w:val="00197D7B"/>
    <w:rsid w:val="001A4BB4"/>
    <w:rsid w:val="001A5317"/>
    <w:rsid w:val="001A6C1D"/>
    <w:rsid w:val="001B7C64"/>
    <w:rsid w:val="001C3B2C"/>
    <w:rsid w:val="001D48CE"/>
    <w:rsid w:val="001D5DCE"/>
    <w:rsid w:val="001E4796"/>
    <w:rsid w:val="001F1E2F"/>
    <w:rsid w:val="0020419C"/>
    <w:rsid w:val="0020727E"/>
    <w:rsid w:val="00207EFF"/>
    <w:rsid w:val="002261B4"/>
    <w:rsid w:val="002429A9"/>
    <w:rsid w:val="00250384"/>
    <w:rsid w:val="002535FA"/>
    <w:rsid w:val="002712C3"/>
    <w:rsid w:val="00286854"/>
    <w:rsid w:val="002932E4"/>
    <w:rsid w:val="00297F51"/>
    <w:rsid w:val="002B2783"/>
    <w:rsid w:val="002D5416"/>
    <w:rsid w:val="002E41E6"/>
    <w:rsid w:val="002E634A"/>
    <w:rsid w:val="002F34C8"/>
    <w:rsid w:val="002F44FD"/>
    <w:rsid w:val="002F46D6"/>
    <w:rsid w:val="00302332"/>
    <w:rsid w:val="00307DAD"/>
    <w:rsid w:val="0031769F"/>
    <w:rsid w:val="00325565"/>
    <w:rsid w:val="00327913"/>
    <w:rsid w:val="00341E8F"/>
    <w:rsid w:val="00347F34"/>
    <w:rsid w:val="00352C31"/>
    <w:rsid w:val="0035517A"/>
    <w:rsid w:val="00357FEA"/>
    <w:rsid w:val="00371565"/>
    <w:rsid w:val="003825C0"/>
    <w:rsid w:val="00391054"/>
    <w:rsid w:val="0039442E"/>
    <w:rsid w:val="00396193"/>
    <w:rsid w:val="003A694F"/>
    <w:rsid w:val="003B4781"/>
    <w:rsid w:val="003D6B70"/>
    <w:rsid w:val="003D75C8"/>
    <w:rsid w:val="003F363D"/>
    <w:rsid w:val="003F3748"/>
    <w:rsid w:val="003F45D6"/>
    <w:rsid w:val="003F6403"/>
    <w:rsid w:val="00400A5D"/>
    <w:rsid w:val="004023C3"/>
    <w:rsid w:val="00406ED1"/>
    <w:rsid w:val="004239A7"/>
    <w:rsid w:val="00425E74"/>
    <w:rsid w:val="00435D6F"/>
    <w:rsid w:val="004445F4"/>
    <w:rsid w:val="004470BD"/>
    <w:rsid w:val="004514DC"/>
    <w:rsid w:val="00461482"/>
    <w:rsid w:val="0046500C"/>
    <w:rsid w:val="004678F7"/>
    <w:rsid w:val="004775B2"/>
    <w:rsid w:val="00481A1A"/>
    <w:rsid w:val="00491C52"/>
    <w:rsid w:val="00495B12"/>
    <w:rsid w:val="004A0EA0"/>
    <w:rsid w:val="004A66DB"/>
    <w:rsid w:val="004C5092"/>
    <w:rsid w:val="004D7098"/>
    <w:rsid w:val="004D79C2"/>
    <w:rsid w:val="004E55EB"/>
    <w:rsid w:val="0050637D"/>
    <w:rsid w:val="00515318"/>
    <w:rsid w:val="00530563"/>
    <w:rsid w:val="0053626D"/>
    <w:rsid w:val="0054017C"/>
    <w:rsid w:val="0054201F"/>
    <w:rsid w:val="00545434"/>
    <w:rsid w:val="0055247A"/>
    <w:rsid w:val="00556CF1"/>
    <w:rsid w:val="00565143"/>
    <w:rsid w:val="00566D19"/>
    <w:rsid w:val="00571FA6"/>
    <w:rsid w:val="005724DD"/>
    <w:rsid w:val="005841DD"/>
    <w:rsid w:val="0058739A"/>
    <w:rsid w:val="005931CC"/>
    <w:rsid w:val="005A459F"/>
    <w:rsid w:val="005B0A2B"/>
    <w:rsid w:val="005C0E6D"/>
    <w:rsid w:val="005C31CD"/>
    <w:rsid w:val="005C3971"/>
    <w:rsid w:val="005C6172"/>
    <w:rsid w:val="006018D6"/>
    <w:rsid w:val="006121A2"/>
    <w:rsid w:val="00617F54"/>
    <w:rsid w:val="006202D0"/>
    <w:rsid w:val="00626843"/>
    <w:rsid w:val="00652680"/>
    <w:rsid w:val="00652D33"/>
    <w:rsid w:val="00665983"/>
    <w:rsid w:val="00674DD6"/>
    <w:rsid w:val="00676DAF"/>
    <w:rsid w:val="00676FD2"/>
    <w:rsid w:val="00685601"/>
    <w:rsid w:val="00690099"/>
    <w:rsid w:val="006924E8"/>
    <w:rsid w:val="00693534"/>
    <w:rsid w:val="006A33F0"/>
    <w:rsid w:val="006B0A52"/>
    <w:rsid w:val="006B580E"/>
    <w:rsid w:val="006B675B"/>
    <w:rsid w:val="006C54AF"/>
    <w:rsid w:val="006C670D"/>
    <w:rsid w:val="006D08E6"/>
    <w:rsid w:val="006D0D07"/>
    <w:rsid w:val="006F2745"/>
    <w:rsid w:val="006F3CA8"/>
    <w:rsid w:val="006F51C3"/>
    <w:rsid w:val="007141B4"/>
    <w:rsid w:val="0071443F"/>
    <w:rsid w:val="00727119"/>
    <w:rsid w:val="00730660"/>
    <w:rsid w:val="0074180F"/>
    <w:rsid w:val="0074528E"/>
    <w:rsid w:val="00746BBF"/>
    <w:rsid w:val="00747FF4"/>
    <w:rsid w:val="00756045"/>
    <w:rsid w:val="007749DB"/>
    <w:rsid w:val="00777109"/>
    <w:rsid w:val="00794465"/>
    <w:rsid w:val="007A4D2D"/>
    <w:rsid w:val="007A79EF"/>
    <w:rsid w:val="007B0BB7"/>
    <w:rsid w:val="007C15C2"/>
    <w:rsid w:val="007C5A4F"/>
    <w:rsid w:val="007C73BC"/>
    <w:rsid w:val="007D11C7"/>
    <w:rsid w:val="007D23E6"/>
    <w:rsid w:val="007D662B"/>
    <w:rsid w:val="007D7489"/>
    <w:rsid w:val="007E29E8"/>
    <w:rsid w:val="007E65B2"/>
    <w:rsid w:val="007E7683"/>
    <w:rsid w:val="007E7C89"/>
    <w:rsid w:val="007F10A6"/>
    <w:rsid w:val="007F263B"/>
    <w:rsid w:val="007F34D5"/>
    <w:rsid w:val="0080271C"/>
    <w:rsid w:val="00804C0F"/>
    <w:rsid w:val="00822893"/>
    <w:rsid w:val="0083274E"/>
    <w:rsid w:val="00834CBE"/>
    <w:rsid w:val="0083556D"/>
    <w:rsid w:val="00840207"/>
    <w:rsid w:val="0085221F"/>
    <w:rsid w:val="00867CA6"/>
    <w:rsid w:val="00874744"/>
    <w:rsid w:val="00877D8F"/>
    <w:rsid w:val="00895F76"/>
    <w:rsid w:val="008A4584"/>
    <w:rsid w:val="008A70E8"/>
    <w:rsid w:val="008B56F9"/>
    <w:rsid w:val="008C1EBD"/>
    <w:rsid w:val="008E024E"/>
    <w:rsid w:val="008E0BCA"/>
    <w:rsid w:val="008E2EBD"/>
    <w:rsid w:val="008F3A88"/>
    <w:rsid w:val="00902F4D"/>
    <w:rsid w:val="00902F6D"/>
    <w:rsid w:val="009041F2"/>
    <w:rsid w:val="00904BED"/>
    <w:rsid w:val="00910001"/>
    <w:rsid w:val="009118F9"/>
    <w:rsid w:val="00912779"/>
    <w:rsid w:val="00916DC5"/>
    <w:rsid w:val="00920EB1"/>
    <w:rsid w:val="00945D30"/>
    <w:rsid w:val="00952024"/>
    <w:rsid w:val="00961822"/>
    <w:rsid w:val="0096286F"/>
    <w:rsid w:val="00994E01"/>
    <w:rsid w:val="00995D60"/>
    <w:rsid w:val="009A25A5"/>
    <w:rsid w:val="009A2C9F"/>
    <w:rsid w:val="009A3CC6"/>
    <w:rsid w:val="009A55FA"/>
    <w:rsid w:val="009A5E56"/>
    <w:rsid w:val="009B05D6"/>
    <w:rsid w:val="009B0B99"/>
    <w:rsid w:val="009B572D"/>
    <w:rsid w:val="009C1E55"/>
    <w:rsid w:val="009D457C"/>
    <w:rsid w:val="009F184E"/>
    <w:rsid w:val="009F21FD"/>
    <w:rsid w:val="00A17588"/>
    <w:rsid w:val="00A207C3"/>
    <w:rsid w:val="00A2212A"/>
    <w:rsid w:val="00A24815"/>
    <w:rsid w:val="00A36F71"/>
    <w:rsid w:val="00A4008A"/>
    <w:rsid w:val="00A42918"/>
    <w:rsid w:val="00A6196F"/>
    <w:rsid w:val="00A731BE"/>
    <w:rsid w:val="00A80516"/>
    <w:rsid w:val="00A921A0"/>
    <w:rsid w:val="00A979DF"/>
    <w:rsid w:val="00A97F6A"/>
    <w:rsid w:val="00AA28D9"/>
    <w:rsid w:val="00AA3839"/>
    <w:rsid w:val="00AA4620"/>
    <w:rsid w:val="00AB29F9"/>
    <w:rsid w:val="00AB320F"/>
    <w:rsid w:val="00AB3641"/>
    <w:rsid w:val="00AB439A"/>
    <w:rsid w:val="00AB5932"/>
    <w:rsid w:val="00AC1102"/>
    <w:rsid w:val="00AC2E88"/>
    <w:rsid w:val="00AC3C62"/>
    <w:rsid w:val="00AD35A3"/>
    <w:rsid w:val="00AD4A5F"/>
    <w:rsid w:val="00AE2C8A"/>
    <w:rsid w:val="00AF1F5F"/>
    <w:rsid w:val="00AF5D1E"/>
    <w:rsid w:val="00B03119"/>
    <w:rsid w:val="00B03DA3"/>
    <w:rsid w:val="00B1068E"/>
    <w:rsid w:val="00B13E2F"/>
    <w:rsid w:val="00B20395"/>
    <w:rsid w:val="00B25292"/>
    <w:rsid w:val="00B41A4E"/>
    <w:rsid w:val="00B5400E"/>
    <w:rsid w:val="00B81DA7"/>
    <w:rsid w:val="00B91F74"/>
    <w:rsid w:val="00B93D3A"/>
    <w:rsid w:val="00B95DB9"/>
    <w:rsid w:val="00BB7548"/>
    <w:rsid w:val="00BC2B55"/>
    <w:rsid w:val="00BC3134"/>
    <w:rsid w:val="00BD1CB6"/>
    <w:rsid w:val="00BD2725"/>
    <w:rsid w:val="00BD3E57"/>
    <w:rsid w:val="00BE1F61"/>
    <w:rsid w:val="00C14E5D"/>
    <w:rsid w:val="00C231D3"/>
    <w:rsid w:val="00C2398B"/>
    <w:rsid w:val="00C24016"/>
    <w:rsid w:val="00C36C0B"/>
    <w:rsid w:val="00C373B8"/>
    <w:rsid w:val="00C51C3B"/>
    <w:rsid w:val="00C62B2A"/>
    <w:rsid w:val="00C93D69"/>
    <w:rsid w:val="00CA406C"/>
    <w:rsid w:val="00CB012A"/>
    <w:rsid w:val="00CC508B"/>
    <w:rsid w:val="00CE63AC"/>
    <w:rsid w:val="00CE73E1"/>
    <w:rsid w:val="00CF143A"/>
    <w:rsid w:val="00CF50E1"/>
    <w:rsid w:val="00D00FA7"/>
    <w:rsid w:val="00D0199B"/>
    <w:rsid w:val="00D039A5"/>
    <w:rsid w:val="00D04747"/>
    <w:rsid w:val="00D0652F"/>
    <w:rsid w:val="00D34FD1"/>
    <w:rsid w:val="00D41B3E"/>
    <w:rsid w:val="00D475D1"/>
    <w:rsid w:val="00D55679"/>
    <w:rsid w:val="00D61AEA"/>
    <w:rsid w:val="00D62D46"/>
    <w:rsid w:val="00D7042D"/>
    <w:rsid w:val="00D73798"/>
    <w:rsid w:val="00D84670"/>
    <w:rsid w:val="00D85FE7"/>
    <w:rsid w:val="00D91C7A"/>
    <w:rsid w:val="00DA28F7"/>
    <w:rsid w:val="00DA5170"/>
    <w:rsid w:val="00DB0F6B"/>
    <w:rsid w:val="00DC7FEE"/>
    <w:rsid w:val="00DD42DE"/>
    <w:rsid w:val="00DE0462"/>
    <w:rsid w:val="00DF417F"/>
    <w:rsid w:val="00DF7A99"/>
    <w:rsid w:val="00E04E42"/>
    <w:rsid w:val="00E11157"/>
    <w:rsid w:val="00E12647"/>
    <w:rsid w:val="00E12E8E"/>
    <w:rsid w:val="00E24532"/>
    <w:rsid w:val="00E25671"/>
    <w:rsid w:val="00E26524"/>
    <w:rsid w:val="00E31052"/>
    <w:rsid w:val="00E31CBA"/>
    <w:rsid w:val="00E43463"/>
    <w:rsid w:val="00E55871"/>
    <w:rsid w:val="00E55D7C"/>
    <w:rsid w:val="00E83446"/>
    <w:rsid w:val="00E83B81"/>
    <w:rsid w:val="00EA1905"/>
    <w:rsid w:val="00EA1C99"/>
    <w:rsid w:val="00EB42E0"/>
    <w:rsid w:val="00EB5914"/>
    <w:rsid w:val="00EC1164"/>
    <w:rsid w:val="00EC4E48"/>
    <w:rsid w:val="00ED474A"/>
    <w:rsid w:val="00EF2A1A"/>
    <w:rsid w:val="00EF4CA6"/>
    <w:rsid w:val="00F00400"/>
    <w:rsid w:val="00F00F8F"/>
    <w:rsid w:val="00F1185B"/>
    <w:rsid w:val="00F13E85"/>
    <w:rsid w:val="00F17840"/>
    <w:rsid w:val="00F23E65"/>
    <w:rsid w:val="00F427F4"/>
    <w:rsid w:val="00F4764B"/>
    <w:rsid w:val="00F56BF6"/>
    <w:rsid w:val="00F7745E"/>
    <w:rsid w:val="00F827EA"/>
    <w:rsid w:val="00F96351"/>
    <w:rsid w:val="00FA0C03"/>
    <w:rsid w:val="00FA6296"/>
    <w:rsid w:val="00FC1E66"/>
    <w:rsid w:val="00FD2E5B"/>
    <w:rsid w:val="00FD47A2"/>
    <w:rsid w:val="00FD6B9D"/>
    <w:rsid w:val="00FF522F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9100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49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3</Pages>
  <Words>2020</Words>
  <Characters>11514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1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539</cp:revision>
  <cp:lastPrinted>2012-11-23T13:11:00Z</cp:lastPrinted>
  <dcterms:created xsi:type="dcterms:W3CDTF">2020-10-06T02:18:00Z</dcterms:created>
  <dcterms:modified xsi:type="dcterms:W3CDTF">2023-01-09T22:28:00Z</dcterms:modified>
</cp:coreProperties>
</file>